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02DA6A" w14:textId="735E369B" w:rsidR="000F4622" w:rsidRPr="0074547B" w:rsidRDefault="00F532B9" w:rsidP="00DD47C0">
      <w:pPr>
        <w:ind w:left="270"/>
        <w:rPr>
          <w:rFonts w:cs="Times New Roman"/>
          <w:b/>
          <w:sz w:val="22"/>
          <w:lang w:eastAsia="zh-CN"/>
        </w:rPr>
      </w:pPr>
      <w:r w:rsidRPr="0074547B">
        <w:rPr>
          <w:rFonts w:cs="Times New Roman"/>
          <w:b/>
          <w:sz w:val="22"/>
        </w:rPr>
        <w:t>P</w:t>
      </w:r>
      <w:r w:rsidR="000F4622" w:rsidRPr="0074547B">
        <w:rPr>
          <w:rFonts w:cs="Times New Roman"/>
          <w:b/>
          <w:sz w:val="22"/>
        </w:rPr>
        <w:t>roject name:</w:t>
      </w:r>
      <w:r w:rsidR="00801765" w:rsidRPr="0074547B">
        <w:rPr>
          <w:rFonts w:cs="Times New Roman"/>
          <w:b/>
          <w:sz w:val="22"/>
          <w:lang w:eastAsia="zh-CN"/>
        </w:rPr>
        <w:t xml:space="preserve"> SentiScribe: Multimodal Fusion for Sentiment Analysis</w:t>
      </w:r>
    </w:p>
    <w:p w14:paraId="2581F5D7" w14:textId="54DD54C3" w:rsidR="000F4622" w:rsidRPr="0074547B" w:rsidRDefault="000F4622" w:rsidP="00DD47C0">
      <w:pPr>
        <w:ind w:left="270"/>
        <w:rPr>
          <w:rFonts w:cs="Times New Roman"/>
          <w:b/>
          <w:sz w:val="22"/>
          <w:lang w:eastAsia="zh-CN"/>
        </w:rPr>
      </w:pPr>
      <w:r w:rsidRPr="0074547B">
        <w:rPr>
          <w:rFonts w:cs="Times New Roman"/>
          <w:b/>
          <w:sz w:val="22"/>
        </w:rPr>
        <w:t>Project author(s):</w:t>
      </w:r>
      <w:r w:rsidR="00801765" w:rsidRPr="0074547B">
        <w:rPr>
          <w:rFonts w:cs="Times New Roman"/>
          <w:b/>
          <w:sz w:val="22"/>
          <w:lang w:eastAsia="zh-CN"/>
        </w:rPr>
        <w:t xml:space="preserve"> Jin Gao, Selena Zhang</w:t>
      </w:r>
    </w:p>
    <w:p w14:paraId="6CC1D541" w14:textId="77777777" w:rsidR="00DF30B9" w:rsidRPr="00717C84" w:rsidRDefault="00DF30B9">
      <w:pPr>
        <w:rPr>
          <w:rFonts w:cs="Times New Roman"/>
          <w:b/>
          <w:sz w:val="20"/>
          <w:szCs w:val="20"/>
        </w:rPr>
      </w:pPr>
    </w:p>
    <w:p w14:paraId="631F1C1E" w14:textId="77777777" w:rsidR="0090131C" w:rsidRPr="00717C84" w:rsidRDefault="0090131C">
      <w:pPr>
        <w:rPr>
          <w:rFonts w:cs="Times New Roman"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8647"/>
      </w:tblGrid>
      <w:tr w:rsidR="00801765" w:rsidRPr="00717C84" w14:paraId="01709540" w14:textId="0576F356" w:rsidTr="00E0631C">
        <w:tc>
          <w:tcPr>
            <w:tcW w:w="3964" w:type="dxa"/>
          </w:tcPr>
          <w:p w14:paraId="340F07C8" w14:textId="4EE678EF" w:rsidR="00801765" w:rsidRPr="00717C84" w:rsidRDefault="00801765" w:rsidP="00282E91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</w:rPr>
              <w:t xml:space="preserve">Package/Tool/Library </w:t>
            </w:r>
          </w:p>
        </w:tc>
        <w:tc>
          <w:tcPr>
            <w:tcW w:w="8647" w:type="dxa"/>
          </w:tcPr>
          <w:p w14:paraId="3FAA4046" w14:textId="0DACF705" w:rsidR="00801765" w:rsidRPr="00717C84" w:rsidRDefault="00801765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Visual Studio Code 1.89.1</w:t>
            </w:r>
          </w:p>
        </w:tc>
      </w:tr>
      <w:tr w:rsidR="00801765" w:rsidRPr="00717C84" w14:paraId="6BFDA647" w14:textId="27CEACA9" w:rsidTr="00E0631C">
        <w:tc>
          <w:tcPr>
            <w:tcW w:w="3964" w:type="dxa"/>
          </w:tcPr>
          <w:p w14:paraId="2AF71801" w14:textId="61F0620F" w:rsidR="00801765" w:rsidRPr="00717C84" w:rsidRDefault="00CC210A" w:rsidP="00E0631C">
            <w:pPr>
              <w:rPr>
                <w:rFonts w:cs="Times New Roman"/>
                <w:sz w:val="20"/>
                <w:szCs w:val="20"/>
              </w:rPr>
            </w:pPr>
            <w:r w:rsidRPr="00717C84">
              <w:rPr>
                <w:rFonts w:cs="Times New Roman"/>
                <w:sz w:val="20"/>
                <w:szCs w:val="20"/>
              </w:rPr>
              <w:t>Machine and OS Version</w:t>
            </w:r>
          </w:p>
        </w:tc>
        <w:tc>
          <w:tcPr>
            <w:tcW w:w="8647" w:type="dxa"/>
          </w:tcPr>
          <w:p w14:paraId="6460ADEF" w14:textId="0BBF3C52" w:rsidR="00801765" w:rsidRPr="00717C84" w:rsidRDefault="00801765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Windows 10</w:t>
            </w:r>
            <w:r w:rsidR="0074547B">
              <w:rPr>
                <w:rFonts w:cs="Times New Roman" w:hint="eastAsia"/>
                <w:sz w:val="20"/>
                <w:szCs w:val="20"/>
                <w:lang w:eastAsia="zh-CN"/>
              </w:rPr>
              <w:t xml:space="preserve"> </w:t>
            </w:r>
            <w:r w:rsidRPr="00717C84">
              <w:rPr>
                <w:rFonts w:cs="Times New Roman"/>
                <w:sz w:val="20"/>
                <w:szCs w:val="20"/>
                <w:lang w:eastAsia="zh-CN"/>
              </w:rPr>
              <w:t>Windows 11</w:t>
            </w:r>
            <w:r w:rsidR="0074547B">
              <w:rPr>
                <w:rFonts w:cs="Times New Roman" w:hint="eastAsia"/>
                <w:sz w:val="20"/>
                <w:szCs w:val="20"/>
                <w:lang w:eastAsia="zh-CN"/>
              </w:rPr>
              <w:t xml:space="preserve"> </w:t>
            </w:r>
            <w:r w:rsidRPr="00717C84">
              <w:rPr>
                <w:rFonts w:cs="Times New Roman"/>
                <w:sz w:val="20"/>
                <w:szCs w:val="20"/>
                <w:lang w:eastAsia="zh-CN"/>
              </w:rPr>
              <w:t>Mac OS 14.1</w:t>
            </w:r>
          </w:p>
        </w:tc>
      </w:tr>
      <w:tr w:rsidR="00801765" w:rsidRPr="00717C84" w14:paraId="7ACDBED5" w14:textId="47D5AEAA" w:rsidTr="00E0631C">
        <w:tc>
          <w:tcPr>
            <w:tcW w:w="3964" w:type="dxa"/>
          </w:tcPr>
          <w:p w14:paraId="5AFE88D6" w14:textId="25032528" w:rsidR="00801765" w:rsidRPr="00717C84" w:rsidRDefault="00CC210A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</w:rPr>
              <w:t>Availability</w:t>
            </w:r>
          </w:p>
        </w:tc>
        <w:tc>
          <w:tcPr>
            <w:tcW w:w="8647" w:type="dxa"/>
          </w:tcPr>
          <w:p w14:paraId="71D45BAC" w14:textId="52DB5DCF" w:rsidR="00801765" w:rsidRPr="00717C84" w:rsidRDefault="00801765">
            <w:pPr>
              <w:rPr>
                <w:rFonts w:cs="Times New Roman"/>
                <w:sz w:val="20"/>
                <w:szCs w:val="20"/>
              </w:rPr>
            </w:pPr>
            <w:r w:rsidRPr="00717C84">
              <w:rPr>
                <w:rFonts w:cs="Times New Roman"/>
                <w:sz w:val="20"/>
                <w:szCs w:val="20"/>
              </w:rPr>
              <w:t>https://code.visualstudio.com/</w:t>
            </w:r>
          </w:p>
        </w:tc>
      </w:tr>
      <w:tr w:rsidR="00801765" w:rsidRPr="00717C84" w14:paraId="50980623" w14:textId="24806E87" w:rsidTr="00E0631C">
        <w:tc>
          <w:tcPr>
            <w:tcW w:w="3964" w:type="dxa"/>
          </w:tcPr>
          <w:p w14:paraId="34A5DB3A" w14:textId="69094E06" w:rsidR="00801765" w:rsidRPr="00717C84" w:rsidRDefault="00CC210A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</w:rPr>
              <w:t>Usage</w:t>
            </w:r>
          </w:p>
        </w:tc>
        <w:tc>
          <w:tcPr>
            <w:tcW w:w="8647" w:type="dxa"/>
          </w:tcPr>
          <w:p w14:paraId="59D80DD8" w14:textId="252A764E" w:rsidR="00801765" w:rsidRPr="00717C84" w:rsidRDefault="002D10F3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Code Editing</w:t>
            </w:r>
            <w:r w:rsidR="0074547B">
              <w:rPr>
                <w:rFonts w:cs="Times New Roman" w:hint="eastAsia"/>
                <w:sz w:val="20"/>
                <w:szCs w:val="20"/>
                <w:lang w:eastAsia="zh-CN"/>
              </w:rPr>
              <w:t xml:space="preserve">, </w:t>
            </w:r>
            <w:r w:rsidR="00632204" w:rsidRPr="00717C84">
              <w:rPr>
                <w:rFonts w:cs="Times New Roman"/>
                <w:sz w:val="20"/>
                <w:szCs w:val="20"/>
                <w:lang w:eastAsia="zh-CN"/>
              </w:rPr>
              <w:t>Terminal</w:t>
            </w:r>
            <w:r w:rsidR="0074547B">
              <w:rPr>
                <w:rFonts w:cs="Times New Roman" w:hint="eastAsia"/>
                <w:sz w:val="20"/>
                <w:szCs w:val="20"/>
                <w:lang w:eastAsia="zh-CN"/>
              </w:rPr>
              <w:t xml:space="preserve">, </w:t>
            </w:r>
            <w:r w:rsidR="00801765" w:rsidRPr="00717C84">
              <w:rPr>
                <w:rFonts w:cs="Times New Roman"/>
                <w:sz w:val="20"/>
                <w:szCs w:val="20"/>
                <w:lang w:eastAsia="zh-CN"/>
              </w:rPr>
              <w:t>Run Ipynb notebooks</w:t>
            </w:r>
          </w:p>
        </w:tc>
      </w:tr>
      <w:tr w:rsidR="00801765" w:rsidRPr="00717C84" w14:paraId="7A83D9A4" w14:textId="6AE6D564" w:rsidTr="00E0631C">
        <w:tc>
          <w:tcPr>
            <w:tcW w:w="3964" w:type="dxa"/>
          </w:tcPr>
          <w:p w14:paraId="1FB05482" w14:textId="6E9B4C61" w:rsidR="00801765" w:rsidRPr="00717C84" w:rsidRDefault="00CC210A">
            <w:pPr>
              <w:rPr>
                <w:rFonts w:cs="Times New Roman"/>
                <w:sz w:val="20"/>
                <w:szCs w:val="20"/>
              </w:rPr>
            </w:pPr>
            <w:r w:rsidRPr="00717C84">
              <w:rPr>
                <w:rFonts w:cs="Times New Roman"/>
                <w:sz w:val="20"/>
                <w:szCs w:val="20"/>
              </w:rPr>
              <w:t xml:space="preserve">Data Type of Input </w:t>
            </w:r>
          </w:p>
        </w:tc>
        <w:tc>
          <w:tcPr>
            <w:tcW w:w="8647" w:type="dxa"/>
          </w:tcPr>
          <w:p w14:paraId="4AA6C296" w14:textId="19D802D5" w:rsidR="00801765" w:rsidRPr="00717C84" w:rsidRDefault="00801765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N/A</w:t>
            </w:r>
          </w:p>
        </w:tc>
      </w:tr>
      <w:tr w:rsidR="00801765" w:rsidRPr="00717C84" w14:paraId="485E6D63" w14:textId="6131FC27" w:rsidTr="00E0631C">
        <w:tc>
          <w:tcPr>
            <w:tcW w:w="3964" w:type="dxa"/>
          </w:tcPr>
          <w:p w14:paraId="723967B3" w14:textId="2B4681C4" w:rsidR="00801765" w:rsidRPr="00717C84" w:rsidRDefault="00717C84" w:rsidP="00717C84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647" w:type="dxa"/>
          </w:tcPr>
          <w:p w14:paraId="1F4C2CC6" w14:textId="0C33711C" w:rsidR="00E0631C" w:rsidRPr="00717C84" w:rsidRDefault="00801765" w:rsidP="00801765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N/A</w:t>
            </w:r>
          </w:p>
        </w:tc>
      </w:tr>
      <w:tr w:rsidR="00717C84" w:rsidRPr="00717C84" w14:paraId="591EB1F7" w14:textId="77777777" w:rsidTr="00E0631C">
        <w:tc>
          <w:tcPr>
            <w:tcW w:w="3964" w:type="dxa"/>
          </w:tcPr>
          <w:p w14:paraId="3FAEAC63" w14:textId="7EFD0FC6" w:rsidR="00717C84" w:rsidRPr="00717C84" w:rsidRDefault="00717C84" w:rsidP="00717C84">
            <w:pPr>
              <w:rPr>
                <w:rFonts w:cs="Times New Roman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647" w:type="dxa"/>
          </w:tcPr>
          <w:p w14:paraId="2B182A62" w14:textId="61B4DFA5" w:rsidR="00717C84" w:rsidRPr="00717C84" w:rsidRDefault="00717C84" w:rsidP="00801765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Fast</w:t>
            </w:r>
            <w:r>
              <w:rPr>
                <w:rFonts w:cs="Times New Roman" w:hint="eastAsia"/>
                <w:sz w:val="20"/>
                <w:szCs w:val="20"/>
                <w:lang w:eastAsia="zh-CN"/>
              </w:rPr>
              <w:t xml:space="preserve"> for editing</w:t>
            </w:r>
          </w:p>
        </w:tc>
      </w:tr>
      <w:tr w:rsidR="00801765" w:rsidRPr="00717C84" w14:paraId="43EDAF2A" w14:textId="7388B925" w:rsidTr="00E0631C">
        <w:tc>
          <w:tcPr>
            <w:tcW w:w="3964" w:type="dxa"/>
          </w:tcPr>
          <w:p w14:paraId="6E015F49" w14:textId="2A32E8AE" w:rsidR="00801765" w:rsidRPr="00717C84" w:rsidRDefault="00717C84" w:rsidP="00801765">
            <w:pPr>
              <w:rPr>
                <w:rFonts w:cs="Times New Roman"/>
                <w:sz w:val="20"/>
                <w:szCs w:val="20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  <w:r w:rsidRPr="00717C84">
              <w:rPr>
                <w:rFonts w:cs="Times New Roman"/>
                <w:sz w:val="20"/>
                <w:szCs w:val="20"/>
              </w:rPr>
              <w:t xml:space="preserve"> </w:t>
            </w:r>
          </w:p>
        </w:tc>
        <w:tc>
          <w:tcPr>
            <w:tcW w:w="8647" w:type="dxa"/>
          </w:tcPr>
          <w:p w14:paraId="45B1754C" w14:textId="7A40F569" w:rsidR="00801765" w:rsidRPr="00717C84" w:rsidRDefault="00801765" w:rsidP="00801765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√</w:t>
            </w:r>
          </w:p>
        </w:tc>
      </w:tr>
    </w:tbl>
    <w:p w14:paraId="36BB467D" w14:textId="77777777" w:rsidR="00801765" w:rsidRPr="00717C84" w:rsidRDefault="00801765">
      <w:pPr>
        <w:rPr>
          <w:rFonts w:cs="Times New Roman"/>
          <w:sz w:val="20"/>
          <w:szCs w:val="20"/>
          <w:lang w:eastAsia="zh-CN"/>
        </w:rPr>
      </w:pPr>
    </w:p>
    <w:p w14:paraId="64078F65" w14:textId="215B1250" w:rsidR="00801765" w:rsidRDefault="00801765">
      <w:pPr>
        <w:rPr>
          <w:rFonts w:cs="Times New Roman"/>
          <w:sz w:val="20"/>
          <w:szCs w:val="20"/>
          <w:lang w:eastAsia="zh-CN"/>
        </w:rPr>
      </w:pPr>
    </w:p>
    <w:p w14:paraId="55B09009" w14:textId="77777777" w:rsidR="0074547B" w:rsidRPr="00717C84" w:rsidRDefault="0074547B">
      <w:pPr>
        <w:rPr>
          <w:rFonts w:cs="Times New Roman"/>
          <w:sz w:val="20"/>
          <w:szCs w:val="20"/>
          <w:lang w:eastAsia="zh-C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8647"/>
      </w:tblGrid>
      <w:tr w:rsidR="00801765" w:rsidRPr="00717C84" w14:paraId="2EAF8093" w14:textId="77777777" w:rsidTr="00321FCC">
        <w:tc>
          <w:tcPr>
            <w:tcW w:w="3964" w:type="dxa"/>
          </w:tcPr>
          <w:p w14:paraId="0E3723AD" w14:textId="2A2D77A4" w:rsidR="00801765" w:rsidRPr="00717C84" w:rsidRDefault="00801765" w:rsidP="00110A2D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</w:rPr>
              <w:t xml:space="preserve">Package/Tool/Library </w:t>
            </w:r>
          </w:p>
        </w:tc>
        <w:tc>
          <w:tcPr>
            <w:tcW w:w="8647" w:type="dxa"/>
          </w:tcPr>
          <w:p w14:paraId="74605526" w14:textId="29278A34" w:rsidR="00801765" w:rsidRPr="00717C84" w:rsidRDefault="00065D7E" w:rsidP="00110A2D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Python 3.12.0</w:t>
            </w:r>
          </w:p>
        </w:tc>
      </w:tr>
      <w:tr w:rsidR="00801765" w:rsidRPr="00717C84" w14:paraId="5CEF6017" w14:textId="77777777" w:rsidTr="00321FCC">
        <w:tc>
          <w:tcPr>
            <w:tcW w:w="3964" w:type="dxa"/>
          </w:tcPr>
          <w:p w14:paraId="5E0E9236" w14:textId="62FDA228" w:rsidR="00801765" w:rsidRPr="00717C84" w:rsidRDefault="00CC210A" w:rsidP="00110A2D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</w:rPr>
              <w:t>Machine and OS Version</w:t>
            </w:r>
          </w:p>
        </w:tc>
        <w:tc>
          <w:tcPr>
            <w:tcW w:w="8647" w:type="dxa"/>
          </w:tcPr>
          <w:p w14:paraId="67951263" w14:textId="7BE8FFCF" w:rsidR="00801765" w:rsidRPr="00717C84" w:rsidRDefault="00801765" w:rsidP="00110A2D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Windows 10</w:t>
            </w:r>
            <w:r w:rsidR="00717C84">
              <w:rPr>
                <w:rFonts w:cs="Times New Roman" w:hint="eastAsia"/>
                <w:sz w:val="20"/>
                <w:szCs w:val="20"/>
                <w:lang w:eastAsia="zh-CN"/>
              </w:rPr>
              <w:t xml:space="preserve"> </w:t>
            </w:r>
            <w:r w:rsidRPr="00717C84">
              <w:rPr>
                <w:rFonts w:cs="Times New Roman"/>
                <w:sz w:val="20"/>
                <w:szCs w:val="20"/>
                <w:lang w:eastAsia="zh-CN"/>
              </w:rPr>
              <w:t>Windows 11</w:t>
            </w:r>
            <w:r w:rsidR="00717C84">
              <w:rPr>
                <w:rFonts w:cs="Times New Roman" w:hint="eastAsia"/>
                <w:sz w:val="20"/>
                <w:szCs w:val="20"/>
                <w:lang w:eastAsia="zh-CN"/>
              </w:rPr>
              <w:t xml:space="preserve"> </w:t>
            </w:r>
            <w:r w:rsidRPr="00717C84">
              <w:rPr>
                <w:rFonts w:cs="Times New Roman"/>
                <w:sz w:val="20"/>
                <w:szCs w:val="20"/>
                <w:lang w:eastAsia="zh-CN"/>
              </w:rPr>
              <w:t>Mac OS 14.1</w:t>
            </w:r>
          </w:p>
        </w:tc>
      </w:tr>
      <w:tr w:rsidR="00801765" w:rsidRPr="00717C84" w14:paraId="6BB2476F" w14:textId="77777777" w:rsidTr="00321FCC">
        <w:tc>
          <w:tcPr>
            <w:tcW w:w="3964" w:type="dxa"/>
          </w:tcPr>
          <w:p w14:paraId="309563BF" w14:textId="0267CBAF" w:rsidR="00801765" w:rsidRPr="00717C84" w:rsidRDefault="00CC210A" w:rsidP="00110A2D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</w:rPr>
              <w:t>Availability</w:t>
            </w:r>
          </w:p>
        </w:tc>
        <w:tc>
          <w:tcPr>
            <w:tcW w:w="8647" w:type="dxa"/>
          </w:tcPr>
          <w:p w14:paraId="6E20643C" w14:textId="05655898" w:rsidR="00801765" w:rsidRPr="00717C84" w:rsidRDefault="00065D7E" w:rsidP="00110A2D">
            <w:pPr>
              <w:rPr>
                <w:rFonts w:cs="Times New Roman"/>
                <w:sz w:val="20"/>
                <w:szCs w:val="20"/>
              </w:rPr>
            </w:pPr>
            <w:r w:rsidRPr="00717C84">
              <w:rPr>
                <w:rFonts w:cs="Times New Roman"/>
                <w:sz w:val="20"/>
                <w:szCs w:val="20"/>
              </w:rPr>
              <w:t>https://www.python.org/downloads/release/python-3120/</w:t>
            </w:r>
          </w:p>
        </w:tc>
      </w:tr>
      <w:tr w:rsidR="00801765" w:rsidRPr="00717C84" w14:paraId="71EAC3E0" w14:textId="77777777" w:rsidTr="00321FCC">
        <w:tc>
          <w:tcPr>
            <w:tcW w:w="3964" w:type="dxa"/>
          </w:tcPr>
          <w:p w14:paraId="7C9E5C1A" w14:textId="0702684B" w:rsidR="00801765" w:rsidRPr="00717C84" w:rsidRDefault="00CC210A" w:rsidP="00110A2D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</w:rPr>
              <w:t>Usage</w:t>
            </w:r>
          </w:p>
        </w:tc>
        <w:tc>
          <w:tcPr>
            <w:tcW w:w="8647" w:type="dxa"/>
          </w:tcPr>
          <w:p w14:paraId="5A2FAC1D" w14:textId="1D4B081D" w:rsidR="00801765" w:rsidRPr="00717C84" w:rsidRDefault="00065D7E" w:rsidP="00110A2D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Code running environment</w:t>
            </w:r>
          </w:p>
        </w:tc>
      </w:tr>
      <w:tr w:rsidR="00801765" w:rsidRPr="00717C84" w14:paraId="65AD27DD" w14:textId="77777777" w:rsidTr="00321FCC">
        <w:tc>
          <w:tcPr>
            <w:tcW w:w="3964" w:type="dxa"/>
          </w:tcPr>
          <w:p w14:paraId="5669656E" w14:textId="01060D06" w:rsidR="00801765" w:rsidRPr="00717C84" w:rsidRDefault="00CC210A" w:rsidP="00110A2D">
            <w:pPr>
              <w:rPr>
                <w:rFonts w:cs="Times New Roman"/>
                <w:sz w:val="20"/>
                <w:szCs w:val="20"/>
              </w:rPr>
            </w:pPr>
            <w:r w:rsidRPr="00717C84">
              <w:rPr>
                <w:rFonts w:cs="Times New Roman"/>
                <w:sz w:val="20"/>
                <w:szCs w:val="20"/>
              </w:rPr>
              <w:t xml:space="preserve">Data type of the input </w:t>
            </w:r>
          </w:p>
          <w:p w14:paraId="24650CF2" w14:textId="77777777" w:rsidR="00801765" w:rsidRPr="00717C84" w:rsidRDefault="00801765" w:rsidP="00110A2D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647" w:type="dxa"/>
          </w:tcPr>
          <w:p w14:paraId="53AE6D8A" w14:textId="77777777" w:rsidR="00801765" w:rsidRPr="00717C84" w:rsidRDefault="00801765" w:rsidP="00110A2D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N/A</w:t>
            </w:r>
          </w:p>
        </w:tc>
      </w:tr>
      <w:tr w:rsidR="00801765" w:rsidRPr="00717C84" w14:paraId="0D579EC7" w14:textId="77777777" w:rsidTr="00717C84">
        <w:trPr>
          <w:trHeight w:val="175"/>
        </w:trPr>
        <w:tc>
          <w:tcPr>
            <w:tcW w:w="3964" w:type="dxa"/>
          </w:tcPr>
          <w:p w14:paraId="205DCEEF" w14:textId="5B8914F3" w:rsidR="00801765" w:rsidRPr="00717C84" w:rsidRDefault="00717C84" w:rsidP="00717C84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647" w:type="dxa"/>
          </w:tcPr>
          <w:p w14:paraId="49D862EB" w14:textId="77777777" w:rsidR="00801765" w:rsidRPr="00717C84" w:rsidRDefault="00801765" w:rsidP="00110A2D">
            <w:pPr>
              <w:rPr>
                <w:rFonts w:cs="Times New Roman"/>
                <w:sz w:val="20"/>
                <w:szCs w:val="20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N/A</w:t>
            </w:r>
          </w:p>
        </w:tc>
      </w:tr>
      <w:tr w:rsidR="00717C84" w:rsidRPr="00717C84" w14:paraId="5B7B5E07" w14:textId="77777777" w:rsidTr="00321FCC">
        <w:tc>
          <w:tcPr>
            <w:tcW w:w="3964" w:type="dxa"/>
          </w:tcPr>
          <w:p w14:paraId="67817B11" w14:textId="6455FDD7" w:rsidR="00717C84" w:rsidRPr="00717C84" w:rsidRDefault="00717C84" w:rsidP="00717C84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647" w:type="dxa"/>
          </w:tcPr>
          <w:p w14:paraId="6D5B1D2E" w14:textId="77C2087F" w:rsidR="00717C84" w:rsidRPr="00717C84" w:rsidRDefault="00717C84" w:rsidP="00717C84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N/A</w:t>
            </w:r>
          </w:p>
        </w:tc>
      </w:tr>
      <w:tr w:rsidR="00717C84" w:rsidRPr="00717C84" w14:paraId="10410868" w14:textId="77777777" w:rsidTr="00321FCC">
        <w:tc>
          <w:tcPr>
            <w:tcW w:w="3964" w:type="dxa"/>
          </w:tcPr>
          <w:p w14:paraId="7572DDC1" w14:textId="77777777" w:rsidR="00717C84" w:rsidRPr="00717C84" w:rsidRDefault="00717C84" w:rsidP="00717C84">
            <w:pPr>
              <w:rPr>
                <w:rFonts w:cs="Times New Roman"/>
                <w:sz w:val="20"/>
                <w:szCs w:val="20"/>
              </w:rPr>
            </w:pPr>
            <w:r w:rsidRPr="00717C84">
              <w:rPr>
                <w:rFonts w:cs="Times New Roman"/>
                <w:sz w:val="20"/>
                <w:szCs w:val="20"/>
              </w:rPr>
              <w:t>Did it work out of the box? If not, what did you have to do to use it?</w:t>
            </w:r>
          </w:p>
          <w:p w14:paraId="52B22E6C" w14:textId="77777777" w:rsidR="00717C84" w:rsidRPr="00717C84" w:rsidRDefault="00717C84" w:rsidP="00717C84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647" w:type="dxa"/>
          </w:tcPr>
          <w:p w14:paraId="18ABC213" w14:textId="77777777" w:rsidR="00717C84" w:rsidRPr="00717C84" w:rsidRDefault="00717C84" w:rsidP="00717C84">
            <w:pPr>
              <w:rPr>
                <w:rFonts w:cs="Times New Roman"/>
                <w:sz w:val="20"/>
                <w:szCs w:val="20"/>
                <w:lang w:eastAsia="zh-CN"/>
              </w:rPr>
            </w:pPr>
            <w:r w:rsidRPr="00717C84">
              <w:rPr>
                <w:rFonts w:cs="Times New Roman"/>
                <w:sz w:val="20"/>
                <w:szCs w:val="20"/>
                <w:lang w:eastAsia="zh-CN"/>
              </w:rPr>
              <w:t>√</w:t>
            </w:r>
          </w:p>
        </w:tc>
      </w:tr>
    </w:tbl>
    <w:p w14:paraId="6F54F69D" w14:textId="77777777" w:rsidR="00801765" w:rsidRPr="00717C84" w:rsidRDefault="00801765">
      <w:pPr>
        <w:rPr>
          <w:rFonts w:cs="Times New Roman"/>
          <w:sz w:val="20"/>
          <w:szCs w:val="20"/>
          <w:lang w:eastAsia="zh-CN"/>
        </w:rPr>
      </w:pPr>
    </w:p>
    <w:p w14:paraId="25352B95" w14:textId="1F8818C2" w:rsidR="00801765" w:rsidRDefault="00801765" w:rsidP="00CC210A">
      <w:pPr>
        <w:rPr>
          <w:rFonts w:cs="Times New Roman"/>
          <w:sz w:val="20"/>
          <w:szCs w:val="20"/>
          <w:lang w:eastAsia="zh-CN"/>
        </w:rPr>
      </w:pPr>
    </w:p>
    <w:p w14:paraId="1B91A84C" w14:textId="77777777" w:rsidR="0074547B" w:rsidRPr="00717C84" w:rsidRDefault="0074547B" w:rsidP="00CC210A">
      <w:pPr>
        <w:rPr>
          <w:rFonts w:cs="Times New Roman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964"/>
        <w:gridCol w:w="8647"/>
      </w:tblGrid>
      <w:tr w:rsidR="00E0631C" w:rsidRPr="00717C84" w14:paraId="4DF87C5A" w14:textId="77777777" w:rsidTr="00717C84">
        <w:tc>
          <w:tcPr>
            <w:tcW w:w="3964" w:type="dxa"/>
            <w:hideMark/>
          </w:tcPr>
          <w:p w14:paraId="583FF4F1" w14:textId="6A9F6387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ackage/Tool/Library</w:t>
            </w:r>
          </w:p>
        </w:tc>
        <w:tc>
          <w:tcPr>
            <w:tcW w:w="8647" w:type="dxa"/>
            <w:hideMark/>
          </w:tcPr>
          <w:p w14:paraId="28A49BC4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Hume 0.5.0</w:t>
            </w:r>
          </w:p>
        </w:tc>
      </w:tr>
      <w:tr w:rsidR="00E0631C" w:rsidRPr="00717C84" w14:paraId="28E09C2F" w14:textId="77777777" w:rsidTr="00717C84">
        <w:tc>
          <w:tcPr>
            <w:tcW w:w="3964" w:type="dxa"/>
            <w:hideMark/>
          </w:tcPr>
          <w:p w14:paraId="50C773D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647" w:type="dxa"/>
            <w:hideMark/>
          </w:tcPr>
          <w:p w14:paraId="0EB3F59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28B3293A" w14:textId="77777777" w:rsidTr="00717C84">
        <w:tc>
          <w:tcPr>
            <w:tcW w:w="3964" w:type="dxa"/>
            <w:hideMark/>
          </w:tcPr>
          <w:p w14:paraId="4BD48F1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647" w:type="dxa"/>
            <w:hideMark/>
          </w:tcPr>
          <w:p w14:paraId="348335C9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E0631C" w:rsidRPr="00717C84" w14:paraId="4B07AFF5" w14:textId="77777777" w:rsidTr="00717C84">
        <w:tc>
          <w:tcPr>
            <w:tcW w:w="3964" w:type="dxa"/>
            <w:hideMark/>
          </w:tcPr>
          <w:p w14:paraId="7C415B4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647" w:type="dxa"/>
            <w:hideMark/>
          </w:tcPr>
          <w:p w14:paraId="725892E1" w14:textId="68736973" w:rsidR="00E0631C" w:rsidRPr="00717C84" w:rsidRDefault="00717C84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Emotion and sentiment score prediction</w:t>
            </w:r>
          </w:p>
        </w:tc>
      </w:tr>
      <w:tr w:rsidR="00E0631C" w:rsidRPr="00717C84" w14:paraId="59368689" w14:textId="77777777" w:rsidTr="00717C84">
        <w:tc>
          <w:tcPr>
            <w:tcW w:w="3964" w:type="dxa"/>
            <w:hideMark/>
          </w:tcPr>
          <w:p w14:paraId="00F62B57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647" w:type="dxa"/>
            <w:hideMark/>
          </w:tcPr>
          <w:p w14:paraId="7EE95A34" w14:textId="1EBD0A78" w:rsidR="00E0631C" w:rsidRPr="00717C84" w:rsidRDefault="00717C84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Video: MP4, Audio: MP3, Text: txt</w:t>
            </w:r>
          </w:p>
        </w:tc>
      </w:tr>
      <w:tr w:rsidR="00E0631C" w:rsidRPr="00717C84" w14:paraId="44F203AC" w14:textId="77777777" w:rsidTr="00717C84">
        <w:tc>
          <w:tcPr>
            <w:tcW w:w="3964" w:type="dxa"/>
            <w:hideMark/>
          </w:tcPr>
          <w:p w14:paraId="1BD40EB6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647" w:type="dxa"/>
            <w:hideMark/>
          </w:tcPr>
          <w:p w14:paraId="314526E6" w14:textId="0C9D145D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Accuracy: </w:t>
            </w:r>
            <w:r w:rsidR="00717C84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48+ emotion scores output by latest machine learning models</w:t>
            </w:r>
          </w:p>
        </w:tc>
      </w:tr>
      <w:tr w:rsidR="00E0631C" w:rsidRPr="00717C84" w14:paraId="2F61D58D" w14:textId="77777777" w:rsidTr="00717C84">
        <w:tc>
          <w:tcPr>
            <w:tcW w:w="3964" w:type="dxa"/>
            <w:hideMark/>
          </w:tcPr>
          <w:p w14:paraId="1383A73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647" w:type="dxa"/>
            <w:hideMark/>
          </w:tcPr>
          <w:p w14:paraId="3CB2B8A1" w14:textId="7333CD7A" w:rsidR="00E0631C" w:rsidRPr="00717C84" w:rsidRDefault="00717C84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Slow for API Calls, not enough for real time usage for </w:t>
            </w:r>
            <w:proofErr w:type="gramStart"/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3</w:t>
            </w:r>
            <w:proofErr w:type="gramEnd"/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 modalities detection simutaneously</w:t>
            </w:r>
          </w:p>
        </w:tc>
      </w:tr>
      <w:tr w:rsidR="00E0631C" w:rsidRPr="00717C84" w14:paraId="08756FF7" w14:textId="77777777" w:rsidTr="00717C84">
        <w:tc>
          <w:tcPr>
            <w:tcW w:w="3964" w:type="dxa"/>
            <w:hideMark/>
          </w:tcPr>
          <w:p w14:paraId="574A4CA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647" w:type="dxa"/>
            <w:hideMark/>
          </w:tcPr>
          <w:p w14:paraId="586A7E2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Requires installation; may need </w:t>
            </w:r>
            <w:proofErr w:type="gramStart"/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dditional</w:t>
            </w:r>
            <w:proofErr w:type="gramEnd"/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 configuration depending on use case</w:t>
            </w:r>
          </w:p>
        </w:tc>
      </w:tr>
    </w:tbl>
    <w:p w14:paraId="76C1DB4E" w14:textId="757446A1" w:rsidR="00321FCC" w:rsidRPr="00717C84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964"/>
        <w:gridCol w:w="8647"/>
      </w:tblGrid>
      <w:tr w:rsidR="00E0631C" w:rsidRPr="00717C84" w14:paraId="037AE3BD" w14:textId="77777777" w:rsidTr="0074547B">
        <w:tc>
          <w:tcPr>
            <w:tcW w:w="3964" w:type="dxa"/>
            <w:hideMark/>
          </w:tcPr>
          <w:p w14:paraId="32339DB3" w14:textId="19AEF65A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lastRenderedPageBreak/>
              <w:t>Package/Tool/Library</w:t>
            </w:r>
          </w:p>
        </w:tc>
        <w:tc>
          <w:tcPr>
            <w:tcW w:w="8647" w:type="dxa"/>
            <w:hideMark/>
          </w:tcPr>
          <w:p w14:paraId="0135AEAD" w14:textId="13D43AF9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OpenAI </w:t>
            </w:r>
            <w:r w:rsidR="00717C84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Python Client 1.24.1</w:t>
            </w:r>
          </w:p>
        </w:tc>
      </w:tr>
      <w:tr w:rsidR="00E0631C" w:rsidRPr="00717C84" w14:paraId="398265A9" w14:textId="77777777" w:rsidTr="0074547B">
        <w:tc>
          <w:tcPr>
            <w:tcW w:w="3964" w:type="dxa"/>
            <w:hideMark/>
          </w:tcPr>
          <w:p w14:paraId="1C7F88AE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647" w:type="dxa"/>
            <w:hideMark/>
          </w:tcPr>
          <w:p w14:paraId="63AB30F7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2522BD97" w14:textId="77777777" w:rsidTr="0074547B">
        <w:tc>
          <w:tcPr>
            <w:tcW w:w="3964" w:type="dxa"/>
            <w:hideMark/>
          </w:tcPr>
          <w:p w14:paraId="5A82D22B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647" w:type="dxa"/>
            <w:hideMark/>
          </w:tcPr>
          <w:p w14:paraId="67C5AA4A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E0631C" w:rsidRPr="00717C84" w14:paraId="042FAE9E" w14:textId="77777777" w:rsidTr="0074547B">
        <w:tc>
          <w:tcPr>
            <w:tcW w:w="3964" w:type="dxa"/>
            <w:hideMark/>
          </w:tcPr>
          <w:p w14:paraId="40D0022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647" w:type="dxa"/>
            <w:hideMark/>
          </w:tcPr>
          <w:p w14:paraId="06EE6F47" w14:textId="0D9E2E89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ess to OpenAI's API</w:t>
            </w:r>
            <w:r w:rsidR="00717C84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 in Python environment</w:t>
            </w:r>
          </w:p>
        </w:tc>
      </w:tr>
      <w:tr w:rsidR="00E0631C" w:rsidRPr="00717C84" w14:paraId="7A4AA2B4" w14:textId="77777777" w:rsidTr="0074547B">
        <w:tc>
          <w:tcPr>
            <w:tcW w:w="3964" w:type="dxa"/>
            <w:hideMark/>
          </w:tcPr>
          <w:p w14:paraId="344AA33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647" w:type="dxa"/>
            <w:hideMark/>
          </w:tcPr>
          <w:p w14:paraId="2E652BB6" w14:textId="54C5AB6C" w:rsidR="00E0631C" w:rsidRPr="00717C84" w:rsidRDefault="00717C84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HTTP requests including prompts and system messages</w:t>
            </w:r>
          </w:p>
        </w:tc>
      </w:tr>
      <w:tr w:rsidR="00E0631C" w:rsidRPr="00717C84" w14:paraId="236221D1" w14:textId="77777777" w:rsidTr="0074547B">
        <w:tc>
          <w:tcPr>
            <w:tcW w:w="3964" w:type="dxa"/>
            <w:hideMark/>
          </w:tcPr>
          <w:p w14:paraId="1C50DF6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647" w:type="dxa"/>
            <w:hideMark/>
          </w:tcPr>
          <w:p w14:paraId="65986B88" w14:textId="18470F9F" w:rsidR="00E0631C" w:rsidRPr="00717C84" w:rsidRDefault="00717C84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Depends on the prompt quality</w:t>
            </w:r>
          </w:p>
        </w:tc>
      </w:tr>
      <w:tr w:rsidR="00E0631C" w:rsidRPr="00717C84" w14:paraId="0EA19B50" w14:textId="77777777" w:rsidTr="0074547B">
        <w:tc>
          <w:tcPr>
            <w:tcW w:w="3964" w:type="dxa"/>
            <w:hideMark/>
          </w:tcPr>
          <w:p w14:paraId="06B8078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647" w:type="dxa"/>
            <w:hideMark/>
          </w:tcPr>
          <w:p w14:paraId="5D04724B" w14:textId="59A1FBC5" w:rsidR="00E0631C" w:rsidRPr="00717C84" w:rsidRDefault="00717C84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Slow for ChatGPT-4 API</w:t>
            </w:r>
          </w:p>
        </w:tc>
      </w:tr>
      <w:tr w:rsidR="00E0631C" w:rsidRPr="00717C84" w14:paraId="3BA59800" w14:textId="77777777" w:rsidTr="0074547B">
        <w:tc>
          <w:tcPr>
            <w:tcW w:w="3964" w:type="dxa"/>
            <w:hideMark/>
          </w:tcPr>
          <w:p w14:paraId="68D00D66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647" w:type="dxa"/>
            <w:hideMark/>
          </w:tcPr>
          <w:p w14:paraId="109EEAE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Requires API key setup and configuration</w:t>
            </w:r>
          </w:p>
        </w:tc>
      </w:tr>
    </w:tbl>
    <w:p w14:paraId="2EF7043D" w14:textId="08C67FB5" w:rsidR="00321FC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cs="Times New Roman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864"/>
        <w:gridCol w:w="8747"/>
      </w:tblGrid>
      <w:tr w:rsidR="00E0631C" w:rsidRPr="00717C84" w14:paraId="21ACCF03" w14:textId="77777777" w:rsidTr="0074547B">
        <w:tc>
          <w:tcPr>
            <w:tcW w:w="0" w:type="auto"/>
            <w:hideMark/>
          </w:tcPr>
          <w:p w14:paraId="402FB080" w14:textId="3B430B27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ackage/Tool/Library</w:t>
            </w:r>
          </w:p>
        </w:tc>
        <w:tc>
          <w:tcPr>
            <w:tcW w:w="8747" w:type="dxa"/>
            <w:hideMark/>
          </w:tcPr>
          <w:p w14:paraId="0092FAD1" w14:textId="59DC1FE4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Python-dotenv </w:t>
            </w:r>
            <w:r w:rsidR="00717C84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0.21.0</w:t>
            </w:r>
          </w:p>
        </w:tc>
      </w:tr>
      <w:tr w:rsidR="00E0631C" w:rsidRPr="00717C84" w14:paraId="75110E29" w14:textId="77777777" w:rsidTr="0074547B">
        <w:tc>
          <w:tcPr>
            <w:tcW w:w="0" w:type="auto"/>
            <w:hideMark/>
          </w:tcPr>
          <w:p w14:paraId="7D8E6A9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747" w:type="dxa"/>
            <w:hideMark/>
          </w:tcPr>
          <w:p w14:paraId="5B9B6F7E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468A4B73" w14:textId="77777777" w:rsidTr="0074547B">
        <w:tc>
          <w:tcPr>
            <w:tcW w:w="0" w:type="auto"/>
            <w:hideMark/>
          </w:tcPr>
          <w:p w14:paraId="2A592F7C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747" w:type="dxa"/>
            <w:hideMark/>
          </w:tcPr>
          <w:p w14:paraId="3A7F73C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E0631C" w:rsidRPr="00717C84" w14:paraId="477184A7" w14:textId="77777777" w:rsidTr="0074547B">
        <w:tc>
          <w:tcPr>
            <w:tcW w:w="0" w:type="auto"/>
            <w:hideMark/>
          </w:tcPr>
          <w:p w14:paraId="427D5BA9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747" w:type="dxa"/>
            <w:hideMark/>
          </w:tcPr>
          <w:p w14:paraId="5E3236EA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nagement of environment variables in Python</w:t>
            </w:r>
          </w:p>
        </w:tc>
      </w:tr>
      <w:tr w:rsidR="00E0631C" w:rsidRPr="00717C84" w14:paraId="2C77E47C" w14:textId="77777777" w:rsidTr="0074547B">
        <w:tc>
          <w:tcPr>
            <w:tcW w:w="0" w:type="auto"/>
            <w:hideMark/>
          </w:tcPr>
          <w:p w14:paraId="68FAC5BE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747" w:type="dxa"/>
            <w:hideMark/>
          </w:tcPr>
          <w:p w14:paraId="77810A5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.env file </w:t>
            </w:r>
            <w:proofErr w:type="gramStart"/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containing</w:t>
            </w:r>
            <w:proofErr w:type="gramEnd"/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 environment variables</w:t>
            </w:r>
          </w:p>
        </w:tc>
      </w:tr>
      <w:tr w:rsidR="00E0631C" w:rsidRPr="00717C84" w14:paraId="7D4CACC9" w14:textId="77777777" w:rsidTr="0074547B">
        <w:tc>
          <w:tcPr>
            <w:tcW w:w="0" w:type="auto"/>
            <w:hideMark/>
          </w:tcPr>
          <w:p w14:paraId="0E853A33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747" w:type="dxa"/>
            <w:hideMark/>
          </w:tcPr>
          <w:p w14:paraId="28165F24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N/A</w:t>
            </w:r>
          </w:p>
        </w:tc>
      </w:tr>
      <w:tr w:rsidR="00E0631C" w:rsidRPr="00717C84" w14:paraId="76CD4402" w14:textId="77777777" w:rsidTr="0074547B">
        <w:tc>
          <w:tcPr>
            <w:tcW w:w="0" w:type="auto"/>
            <w:hideMark/>
          </w:tcPr>
          <w:p w14:paraId="018D8A84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747" w:type="dxa"/>
            <w:hideMark/>
          </w:tcPr>
          <w:p w14:paraId="2E07A838" w14:textId="51A639C2" w:rsidR="00E0631C" w:rsidRPr="00717C84" w:rsidRDefault="00717C84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/A</w:t>
            </w:r>
          </w:p>
        </w:tc>
      </w:tr>
      <w:tr w:rsidR="00E0631C" w:rsidRPr="00717C84" w14:paraId="53590AA9" w14:textId="77777777" w:rsidTr="0074547B">
        <w:tc>
          <w:tcPr>
            <w:tcW w:w="0" w:type="auto"/>
            <w:hideMark/>
          </w:tcPr>
          <w:p w14:paraId="3BB6FA0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747" w:type="dxa"/>
            <w:hideMark/>
          </w:tcPr>
          <w:p w14:paraId="75A19834" w14:textId="3B6476EF" w:rsidR="00E0631C" w:rsidRPr="00717C84" w:rsidRDefault="00717C84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eed manual configuration for .env files</w:t>
            </w:r>
          </w:p>
        </w:tc>
      </w:tr>
    </w:tbl>
    <w:p w14:paraId="03BC6BF3" w14:textId="64130E65" w:rsidR="00321FCC" w:rsidRPr="00717C84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823"/>
        <w:gridCol w:w="8788"/>
      </w:tblGrid>
      <w:tr w:rsidR="00E0631C" w:rsidRPr="00717C84" w14:paraId="29610F9C" w14:textId="77777777" w:rsidTr="0074547B">
        <w:tc>
          <w:tcPr>
            <w:tcW w:w="3823" w:type="dxa"/>
            <w:hideMark/>
          </w:tcPr>
          <w:p w14:paraId="27B1D7C7" w14:textId="6F6E94C8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ackage/Tool/Library</w:t>
            </w:r>
          </w:p>
        </w:tc>
        <w:tc>
          <w:tcPr>
            <w:tcW w:w="8788" w:type="dxa"/>
            <w:hideMark/>
          </w:tcPr>
          <w:p w14:paraId="6CAFA53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ydub 0.25.1</w:t>
            </w:r>
          </w:p>
        </w:tc>
      </w:tr>
      <w:tr w:rsidR="00E0631C" w:rsidRPr="00717C84" w14:paraId="6DDDDF30" w14:textId="77777777" w:rsidTr="0074547B">
        <w:tc>
          <w:tcPr>
            <w:tcW w:w="3823" w:type="dxa"/>
            <w:hideMark/>
          </w:tcPr>
          <w:p w14:paraId="0BA0A02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788" w:type="dxa"/>
            <w:hideMark/>
          </w:tcPr>
          <w:p w14:paraId="2C2DA349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7B7E05C0" w14:textId="77777777" w:rsidTr="0074547B">
        <w:tc>
          <w:tcPr>
            <w:tcW w:w="3823" w:type="dxa"/>
            <w:hideMark/>
          </w:tcPr>
          <w:p w14:paraId="73C8331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788" w:type="dxa"/>
            <w:hideMark/>
          </w:tcPr>
          <w:p w14:paraId="625BEC1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E0631C" w:rsidRPr="00717C84" w14:paraId="2005627B" w14:textId="77777777" w:rsidTr="0074547B">
        <w:tc>
          <w:tcPr>
            <w:tcW w:w="3823" w:type="dxa"/>
            <w:hideMark/>
          </w:tcPr>
          <w:p w14:paraId="2CAF8233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788" w:type="dxa"/>
            <w:hideMark/>
          </w:tcPr>
          <w:p w14:paraId="6422A449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udio manipulation and processing</w:t>
            </w:r>
          </w:p>
        </w:tc>
      </w:tr>
      <w:tr w:rsidR="00E0631C" w:rsidRPr="00717C84" w14:paraId="73392E8C" w14:textId="77777777" w:rsidTr="0074547B">
        <w:tc>
          <w:tcPr>
            <w:tcW w:w="3823" w:type="dxa"/>
            <w:hideMark/>
          </w:tcPr>
          <w:p w14:paraId="099FD9FC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788" w:type="dxa"/>
            <w:hideMark/>
          </w:tcPr>
          <w:p w14:paraId="547A4F1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udio files</w:t>
            </w:r>
          </w:p>
        </w:tc>
      </w:tr>
      <w:tr w:rsidR="00E0631C" w:rsidRPr="00717C84" w14:paraId="704B078A" w14:textId="77777777" w:rsidTr="0074547B">
        <w:tc>
          <w:tcPr>
            <w:tcW w:w="3823" w:type="dxa"/>
            <w:hideMark/>
          </w:tcPr>
          <w:p w14:paraId="73BBA119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788" w:type="dxa"/>
            <w:hideMark/>
          </w:tcPr>
          <w:p w14:paraId="0020402F" w14:textId="36FB8CA0" w:rsidR="00E0631C" w:rsidRPr="00717C84" w:rsidRDefault="00717C84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/A, just convert file formats</w:t>
            </w:r>
          </w:p>
        </w:tc>
      </w:tr>
      <w:tr w:rsidR="00E0631C" w:rsidRPr="00717C84" w14:paraId="16A6DBDC" w14:textId="77777777" w:rsidTr="0074547B">
        <w:tc>
          <w:tcPr>
            <w:tcW w:w="3823" w:type="dxa"/>
            <w:hideMark/>
          </w:tcPr>
          <w:p w14:paraId="096D2961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788" w:type="dxa"/>
            <w:hideMark/>
          </w:tcPr>
          <w:p w14:paraId="3BD933D9" w14:textId="4323EB27" w:rsidR="00E0631C" w:rsidRPr="00717C84" w:rsidRDefault="00342F29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Moderate speed</w:t>
            </w:r>
          </w:p>
        </w:tc>
      </w:tr>
      <w:tr w:rsidR="00E0631C" w:rsidRPr="00717C84" w14:paraId="57950D65" w14:textId="77777777" w:rsidTr="0074547B">
        <w:tc>
          <w:tcPr>
            <w:tcW w:w="3823" w:type="dxa"/>
            <w:hideMark/>
          </w:tcPr>
          <w:p w14:paraId="1A4D3A1A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788" w:type="dxa"/>
            <w:hideMark/>
          </w:tcPr>
          <w:p w14:paraId="1FBAAD3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Requires ffmpeg for full functionality</w:t>
            </w:r>
          </w:p>
        </w:tc>
      </w:tr>
    </w:tbl>
    <w:p w14:paraId="56042701" w14:textId="4A1C129B" w:rsidR="00321FC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p w14:paraId="393D681F" w14:textId="77777777" w:rsidR="0074547B" w:rsidRDefault="0074547B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p w14:paraId="6386CEAA" w14:textId="77777777" w:rsidR="0074547B" w:rsidRPr="00717C84" w:rsidRDefault="0074547B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4281"/>
        <w:gridCol w:w="8330"/>
      </w:tblGrid>
      <w:tr w:rsidR="00E0631C" w:rsidRPr="00717C84" w14:paraId="55F33694" w14:textId="77777777" w:rsidTr="0074547B">
        <w:tc>
          <w:tcPr>
            <w:tcW w:w="0" w:type="auto"/>
            <w:hideMark/>
          </w:tcPr>
          <w:p w14:paraId="340CBE15" w14:textId="6406FFD4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lastRenderedPageBreak/>
              <w:t>Package/Tool/Library</w:t>
            </w:r>
          </w:p>
        </w:tc>
        <w:tc>
          <w:tcPr>
            <w:tcW w:w="8330" w:type="dxa"/>
            <w:hideMark/>
          </w:tcPr>
          <w:p w14:paraId="67E4F761" w14:textId="03D889F8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FFmpeg </w:t>
            </w:r>
            <w:r w:rsid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1.4</w:t>
            </w:r>
          </w:p>
        </w:tc>
      </w:tr>
      <w:tr w:rsidR="00E0631C" w:rsidRPr="00717C84" w14:paraId="6462E44B" w14:textId="77777777" w:rsidTr="0074547B">
        <w:tc>
          <w:tcPr>
            <w:tcW w:w="0" w:type="auto"/>
            <w:hideMark/>
          </w:tcPr>
          <w:p w14:paraId="6E81ACA5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330" w:type="dxa"/>
            <w:hideMark/>
          </w:tcPr>
          <w:p w14:paraId="7FC930D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4F2D1499" w14:textId="77777777" w:rsidTr="0074547B">
        <w:tc>
          <w:tcPr>
            <w:tcW w:w="0" w:type="auto"/>
            <w:hideMark/>
          </w:tcPr>
          <w:p w14:paraId="40DD02C3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330" w:type="dxa"/>
            <w:hideMark/>
          </w:tcPr>
          <w:p w14:paraId="79BFD3CB" w14:textId="5C216602" w:rsidR="00E0631C" w:rsidRPr="00717C84" w:rsidRDefault="00342F29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Official</w:t>
            </w:r>
            <w:r w:rsidR="00E0631C"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 website</w:t>
            </w: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 </w:t>
            </w:r>
            <w:r w:rsidRPr="00342F29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https://ffmpeg.org/</w:t>
            </w:r>
          </w:p>
        </w:tc>
      </w:tr>
      <w:tr w:rsidR="00E0631C" w:rsidRPr="00717C84" w14:paraId="51FAC0B2" w14:textId="77777777" w:rsidTr="0074547B">
        <w:tc>
          <w:tcPr>
            <w:tcW w:w="0" w:type="auto"/>
            <w:hideMark/>
          </w:tcPr>
          <w:p w14:paraId="0F7C032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330" w:type="dxa"/>
            <w:hideMark/>
          </w:tcPr>
          <w:p w14:paraId="2392CE2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edia file conversion and processing</w:t>
            </w:r>
          </w:p>
        </w:tc>
      </w:tr>
      <w:tr w:rsidR="00E0631C" w:rsidRPr="00717C84" w14:paraId="5F0D1847" w14:textId="77777777" w:rsidTr="0074547B">
        <w:tc>
          <w:tcPr>
            <w:tcW w:w="0" w:type="auto"/>
            <w:hideMark/>
          </w:tcPr>
          <w:p w14:paraId="1BBF5E6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330" w:type="dxa"/>
            <w:hideMark/>
          </w:tcPr>
          <w:p w14:paraId="17958B4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udio and video files</w:t>
            </w:r>
          </w:p>
        </w:tc>
      </w:tr>
      <w:tr w:rsidR="00E0631C" w:rsidRPr="00717C84" w14:paraId="69525595" w14:textId="77777777" w:rsidTr="0074547B">
        <w:tc>
          <w:tcPr>
            <w:tcW w:w="0" w:type="auto"/>
            <w:hideMark/>
          </w:tcPr>
          <w:p w14:paraId="146954CE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330" w:type="dxa"/>
            <w:hideMark/>
          </w:tcPr>
          <w:p w14:paraId="27E723BA" w14:textId="57BE5E57" w:rsidR="00E0631C" w:rsidRPr="00717C84" w:rsidRDefault="00342F29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/A Just convert file formts</w:t>
            </w:r>
          </w:p>
        </w:tc>
      </w:tr>
      <w:tr w:rsidR="00E0631C" w:rsidRPr="00717C84" w14:paraId="426E4D10" w14:textId="77777777" w:rsidTr="0074547B">
        <w:tc>
          <w:tcPr>
            <w:tcW w:w="0" w:type="auto"/>
            <w:hideMark/>
          </w:tcPr>
          <w:p w14:paraId="16AA2C1E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330" w:type="dxa"/>
            <w:hideMark/>
          </w:tcPr>
          <w:p w14:paraId="196B3F76" w14:textId="7963B722" w:rsidR="00E0631C" w:rsidRPr="00717C84" w:rsidRDefault="00342F29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Slow</w:t>
            </w:r>
          </w:p>
        </w:tc>
      </w:tr>
      <w:tr w:rsidR="00E0631C" w:rsidRPr="00717C84" w14:paraId="63BD9B34" w14:textId="77777777" w:rsidTr="0074547B">
        <w:tc>
          <w:tcPr>
            <w:tcW w:w="0" w:type="auto"/>
            <w:hideMark/>
          </w:tcPr>
          <w:p w14:paraId="1C8F2553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330" w:type="dxa"/>
            <w:hideMark/>
          </w:tcPr>
          <w:p w14:paraId="3A9791B5" w14:textId="0F2FDAAA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Requires installation</w:t>
            </w:r>
            <w:r w:rsid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 with exe installer</w:t>
            </w:r>
          </w:p>
        </w:tc>
      </w:tr>
    </w:tbl>
    <w:p w14:paraId="43098BCD" w14:textId="32029CF3" w:rsidR="00321FCC" w:rsidRPr="00717C84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4281"/>
        <w:gridCol w:w="8330"/>
      </w:tblGrid>
      <w:tr w:rsidR="00E0631C" w:rsidRPr="00717C84" w14:paraId="19CCA507" w14:textId="77777777" w:rsidTr="0074547B">
        <w:tc>
          <w:tcPr>
            <w:tcW w:w="0" w:type="auto"/>
            <w:hideMark/>
          </w:tcPr>
          <w:p w14:paraId="3F285FC8" w14:textId="0FAF2213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ackage/Tool/Library</w:t>
            </w:r>
          </w:p>
        </w:tc>
        <w:tc>
          <w:tcPr>
            <w:tcW w:w="8330" w:type="dxa"/>
            <w:hideMark/>
          </w:tcPr>
          <w:p w14:paraId="0AEF4F94" w14:textId="639CE34D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Moviepy </w:t>
            </w:r>
            <w:r w:rsid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1.0.3</w:t>
            </w:r>
          </w:p>
        </w:tc>
      </w:tr>
      <w:tr w:rsidR="00E0631C" w:rsidRPr="00717C84" w14:paraId="24DCBE3C" w14:textId="77777777" w:rsidTr="0074547B">
        <w:tc>
          <w:tcPr>
            <w:tcW w:w="0" w:type="auto"/>
            <w:hideMark/>
          </w:tcPr>
          <w:p w14:paraId="5AE3C33A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330" w:type="dxa"/>
            <w:hideMark/>
          </w:tcPr>
          <w:p w14:paraId="6EC55F0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079E04E7" w14:textId="77777777" w:rsidTr="0074547B">
        <w:tc>
          <w:tcPr>
            <w:tcW w:w="0" w:type="auto"/>
            <w:hideMark/>
          </w:tcPr>
          <w:p w14:paraId="437AB9F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330" w:type="dxa"/>
            <w:hideMark/>
          </w:tcPr>
          <w:p w14:paraId="563D457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E0631C" w:rsidRPr="00717C84" w14:paraId="7A847170" w14:textId="77777777" w:rsidTr="0074547B">
        <w:tc>
          <w:tcPr>
            <w:tcW w:w="0" w:type="auto"/>
            <w:hideMark/>
          </w:tcPr>
          <w:p w14:paraId="542EC744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330" w:type="dxa"/>
            <w:hideMark/>
          </w:tcPr>
          <w:p w14:paraId="219F622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deo editing and processing</w:t>
            </w:r>
          </w:p>
        </w:tc>
      </w:tr>
      <w:tr w:rsidR="00E0631C" w:rsidRPr="00717C84" w14:paraId="0744480B" w14:textId="77777777" w:rsidTr="0074547B">
        <w:tc>
          <w:tcPr>
            <w:tcW w:w="0" w:type="auto"/>
            <w:hideMark/>
          </w:tcPr>
          <w:p w14:paraId="4600D3A4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330" w:type="dxa"/>
            <w:hideMark/>
          </w:tcPr>
          <w:p w14:paraId="28C42175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deo files</w:t>
            </w:r>
          </w:p>
        </w:tc>
      </w:tr>
      <w:tr w:rsidR="00342F29" w:rsidRPr="00717C84" w14:paraId="18D26943" w14:textId="77777777" w:rsidTr="0074547B">
        <w:tc>
          <w:tcPr>
            <w:tcW w:w="0" w:type="auto"/>
            <w:hideMark/>
          </w:tcPr>
          <w:p w14:paraId="618C8CDC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330" w:type="dxa"/>
            <w:hideMark/>
          </w:tcPr>
          <w:p w14:paraId="6804BCF8" w14:textId="58190BF5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/A Just convert file formts</w:t>
            </w:r>
          </w:p>
        </w:tc>
      </w:tr>
      <w:tr w:rsidR="00342F29" w:rsidRPr="00717C84" w14:paraId="117A67CE" w14:textId="77777777" w:rsidTr="0074547B">
        <w:tc>
          <w:tcPr>
            <w:tcW w:w="0" w:type="auto"/>
            <w:hideMark/>
          </w:tcPr>
          <w:p w14:paraId="5B1CE9C8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330" w:type="dxa"/>
            <w:hideMark/>
          </w:tcPr>
          <w:p w14:paraId="7F419191" w14:textId="52208E98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Slow</w:t>
            </w:r>
          </w:p>
        </w:tc>
      </w:tr>
      <w:tr w:rsidR="00342F29" w:rsidRPr="00717C84" w14:paraId="526C8E93" w14:textId="77777777" w:rsidTr="0074547B">
        <w:tc>
          <w:tcPr>
            <w:tcW w:w="0" w:type="auto"/>
            <w:hideMark/>
          </w:tcPr>
          <w:p w14:paraId="1FED14B1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330" w:type="dxa"/>
            <w:hideMark/>
          </w:tcPr>
          <w:p w14:paraId="653F8F62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Requires ffmpeg for full functionality</w:t>
            </w:r>
          </w:p>
        </w:tc>
      </w:tr>
    </w:tbl>
    <w:p w14:paraId="38565EA6" w14:textId="294BEB8C" w:rsidR="00321FCC" w:rsidRPr="00717C84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4281"/>
        <w:gridCol w:w="8330"/>
      </w:tblGrid>
      <w:tr w:rsidR="00E0631C" w:rsidRPr="00717C84" w14:paraId="64275978" w14:textId="77777777" w:rsidTr="0074547B">
        <w:tc>
          <w:tcPr>
            <w:tcW w:w="0" w:type="auto"/>
            <w:hideMark/>
          </w:tcPr>
          <w:p w14:paraId="0DAD24B9" w14:textId="3BB44B6D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ackage/Tool/Library</w:t>
            </w:r>
          </w:p>
        </w:tc>
        <w:tc>
          <w:tcPr>
            <w:tcW w:w="8330" w:type="dxa"/>
            <w:hideMark/>
          </w:tcPr>
          <w:p w14:paraId="46667871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ebVTT-py 0.4.6</w:t>
            </w:r>
          </w:p>
        </w:tc>
      </w:tr>
      <w:tr w:rsidR="00E0631C" w:rsidRPr="00717C84" w14:paraId="540D3BFA" w14:textId="77777777" w:rsidTr="0074547B">
        <w:tc>
          <w:tcPr>
            <w:tcW w:w="0" w:type="auto"/>
            <w:hideMark/>
          </w:tcPr>
          <w:p w14:paraId="54A0494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330" w:type="dxa"/>
            <w:hideMark/>
          </w:tcPr>
          <w:p w14:paraId="242900B7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5FD26F38" w14:textId="77777777" w:rsidTr="0074547B">
        <w:tc>
          <w:tcPr>
            <w:tcW w:w="0" w:type="auto"/>
            <w:hideMark/>
          </w:tcPr>
          <w:p w14:paraId="1AC2DB4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330" w:type="dxa"/>
            <w:hideMark/>
          </w:tcPr>
          <w:p w14:paraId="4064385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E0631C" w:rsidRPr="00717C84" w14:paraId="31ABF0F1" w14:textId="77777777" w:rsidTr="0074547B">
        <w:tc>
          <w:tcPr>
            <w:tcW w:w="0" w:type="auto"/>
            <w:hideMark/>
          </w:tcPr>
          <w:p w14:paraId="27019CB9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330" w:type="dxa"/>
            <w:hideMark/>
          </w:tcPr>
          <w:p w14:paraId="03E635D5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Handling and parsing WebVTT files</w:t>
            </w:r>
          </w:p>
        </w:tc>
      </w:tr>
      <w:tr w:rsidR="00E0631C" w:rsidRPr="00717C84" w14:paraId="4AE4211C" w14:textId="77777777" w:rsidTr="0074547B">
        <w:tc>
          <w:tcPr>
            <w:tcW w:w="0" w:type="auto"/>
            <w:hideMark/>
          </w:tcPr>
          <w:p w14:paraId="2C4708B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330" w:type="dxa"/>
            <w:hideMark/>
          </w:tcPr>
          <w:p w14:paraId="3C274DE5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.vtt files</w:t>
            </w:r>
          </w:p>
        </w:tc>
      </w:tr>
      <w:tr w:rsidR="00E0631C" w:rsidRPr="00717C84" w14:paraId="1ABFF7DA" w14:textId="77777777" w:rsidTr="0074547B">
        <w:tc>
          <w:tcPr>
            <w:tcW w:w="0" w:type="auto"/>
            <w:hideMark/>
          </w:tcPr>
          <w:p w14:paraId="2CD6FDA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330" w:type="dxa"/>
            <w:hideMark/>
          </w:tcPr>
          <w:p w14:paraId="4ECC9D6B" w14:textId="1BFB3265" w:rsidR="00E0631C" w:rsidRPr="00717C84" w:rsidRDefault="00342F29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Requires VTT files in complete format</w:t>
            </w:r>
          </w:p>
        </w:tc>
      </w:tr>
      <w:tr w:rsidR="00E0631C" w:rsidRPr="00717C84" w14:paraId="315FC701" w14:textId="77777777" w:rsidTr="0074547B">
        <w:tc>
          <w:tcPr>
            <w:tcW w:w="0" w:type="auto"/>
            <w:hideMark/>
          </w:tcPr>
          <w:p w14:paraId="519421D6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330" w:type="dxa"/>
            <w:hideMark/>
          </w:tcPr>
          <w:p w14:paraId="3AE2FF0F" w14:textId="4D6BDF7A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Fast,</w:t>
            </w:r>
            <w:r w:rsid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 </w:t>
            </w:r>
            <w:proofErr w:type="gramStart"/>
            <w:r w:rsid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early real</w:t>
            </w:r>
            <w:proofErr w:type="gramEnd"/>
            <w:r w:rsid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 time</w:t>
            </w:r>
          </w:p>
        </w:tc>
      </w:tr>
      <w:tr w:rsidR="00E0631C" w:rsidRPr="00717C84" w14:paraId="18C4860B" w14:textId="77777777" w:rsidTr="0074547B">
        <w:tc>
          <w:tcPr>
            <w:tcW w:w="0" w:type="auto"/>
            <w:hideMark/>
          </w:tcPr>
          <w:p w14:paraId="4262421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330" w:type="dxa"/>
            <w:hideMark/>
          </w:tcPr>
          <w:p w14:paraId="4E8D2B57" w14:textId="6EEFD183" w:rsidR="00E0631C" w:rsidRPr="00717C84" w:rsidRDefault="00342F29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√</w:t>
            </w:r>
          </w:p>
        </w:tc>
      </w:tr>
    </w:tbl>
    <w:p w14:paraId="5227C894" w14:textId="60982875" w:rsidR="00321FC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p w14:paraId="5566870C" w14:textId="77777777" w:rsidR="0074547B" w:rsidRDefault="0074547B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p w14:paraId="146C60BF" w14:textId="77777777" w:rsidR="0074547B" w:rsidRPr="00717C84" w:rsidRDefault="0074547B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964"/>
        <w:gridCol w:w="8647"/>
      </w:tblGrid>
      <w:tr w:rsidR="00E0631C" w:rsidRPr="00717C84" w14:paraId="14407B12" w14:textId="77777777" w:rsidTr="0074547B">
        <w:tc>
          <w:tcPr>
            <w:tcW w:w="3964" w:type="dxa"/>
            <w:hideMark/>
          </w:tcPr>
          <w:p w14:paraId="49BCFC0D" w14:textId="37B9F1BA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lastRenderedPageBreak/>
              <w:t>Package/Tool/Library</w:t>
            </w:r>
          </w:p>
        </w:tc>
        <w:tc>
          <w:tcPr>
            <w:tcW w:w="8647" w:type="dxa"/>
            <w:hideMark/>
          </w:tcPr>
          <w:p w14:paraId="721E6CCA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penCV-python 4.9.0.80</w:t>
            </w:r>
          </w:p>
        </w:tc>
      </w:tr>
      <w:tr w:rsidR="00E0631C" w:rsidRPr="00717C84" w14:paraId="585FB1E3" w14:textId="77777777" w:rsidTr="0074547B">
        <w:tc>
          <w:tcPr>
            <w:tcW w:w="3964" w:type="dxa"/>
            <w:hideMark/>
          </w:tcPr>
          <w:p w14:paraId="08BE146B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647" w:type="dxa"/>
            <w:hideMark/>
          </w:tcPr>
          <w:p w14:paraId="7F220D2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0490AC5A" w14:textId="77777777" w:rsidTr="0074547B">
        <w:tc>
          <w:tcPr>
            <w:tcW w:w="3964" w:type="dxa"/>
            <w:hideMark/>
          </w:tcPr>
          <w:p w14:paraId="6A384321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647" w:type="dxa"/>
            <w:hideMark/>
          </w:tcPr>
          <w:p w14:paraId="0B7437E3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E0631C" w:rsidRPr="00717C84" w14:paraId="1F347077" w14:textId="77777777" w:rsidTr="0074547B">
        <w:tc>
          <w:tcPr>
            <w:tcW w:w="3964" w:type="dxa"/>
            <w:hideMark/>
          </w:tcPr>
          <w:p w14:paraId="3D30A49B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647" w:type="dxa"/>
            <w:hideMark/>
          </w:tcPr>
          <w:p w14:paraId="0E2792B9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Image and video analysis and manipulation</w:t>
            </w:r>
          </w:p>
        </w:tc>
      </w:tr>
      <w:tr w:rsidR="00E0631C" w:rsidRPr="00717C84" w14:paraId="636B4430" w14:textId="77777777" w:rsidTr="0074547B">
        <w:tc>
          <w:tcPr>
            <w:tcW w:w="3964" w:type="dxa"/>
            <w:hideMark/>
          </w:tcPr>
          <w:p w14:paraId="39CB53FB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647" w:type="dxa"/>
            <w:hideMark/>
          </w:tcPr>
          <w:p w14:paraId="48619A5A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Images and video streams</w:t>
            </w:r>
          </w:p>
        </w:tc>
      </w:tr>
      <w:tr w:rsidR="00E0631C" w:rsidRPr="00717C84" w14:paraId="0D918285" w14:textId="77777777" w:rsidTr="0074547B">
        <w:tc>
          <w:tcPr>
            <w:tcW w:w="3964" w:type="dxa"/>
            <w:hideMark/>
          </w:tcPr>
          <w:p w14:paraId="2523C8F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647" w:type="dxa"/>
            <w:hideMark/>
          </w:tcPr>
          <w:p w14:paraId="68E0A7C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High for image and video processing tasks</w:t>
            </w:r>
          </w:p>
        </w:tc>
      </w:tr>
      <w:tr w:rsidR="00E0631C" w:rsidRPr="00717C84" w14:paraId="04B5E4AB" w14:textId="77777777" w:rsidTr="0074547B">
        <w:tc>
          <w:tcPr>
            <w:tcW w:w="3964" w:type="dxa"/>
            <w:hideMark/>
          </w:tcPr>
          <w:p w14:paraId="2248DA25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647" w:type="dxa"/>
            <w:hideMark/>
          </w:tcPr>
          <w:p w14:paraId="5FE58F43" w14:textId="787A4E3F" w:rsidR="00E0631C" w:rsidRPr="00717C84" w:rsidRDefault="00342F29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Moderate slow for video frame capturing</w:t>
            </w:r>
          </w:p>
        </w:tc>
      </w:tr>
      <w:tr w:rsidR="00E0631C" w:rsidRPr="00717C84" w14:paraId="5268C3FF" w14:textId="77777777" w:rsidTr="0074547B">
        <w:tc>
          <w:tcPr>
            <w:tcW w:w="3964" w:type="dxa"/>
            <w:hideMark/>
          </w:tcPr>
          <w:p w14:paraId="51123A1A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647" w:type="dxa"/>
            <w:hideMark/>
          </w:tcPr>
          <w:p w14:paraId="434BEA4F" w14:textId="22BE8319" w:rsidR="00E0631C" w:rsidRPr="00717C84" w:rsidRDefault="00342F29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eed configuration</w:t>
            </w:r>
          </w:p>
        </w:tc>
      </w:tr>
    </w:tbl>
    <w:p w14:paraId="5D10F1B0" w14:textId="4854FF19" w:rsidR="00321FCC" w:rsidRPr="00717C84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964"/>
        <w:gridCol w:w="8647"/>
      </w:tblGrid>
      <w:tr w:rsidR="00E0631C" w:rsidRPr="00717C84" w14:paraId="607482F4" w14:textId="77777777" w:rsidTr="0074547B">
        <w:tc>
          <w:tcPr>
            <w:tcW w:w="3964" w:type="dxa"/>
            <w:hideMark/>
          </w:tcPr>
          <w:p w14:paraId="6CE0BBE3" w14:textId="59940F79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ackage/Tool/Library</w:t>
            </w:r>
          </w:p>
        </w:tc>
        <w:tc>
          <w:tcPr>
            <w:tcW w:w="8647" w:type="dxa"/>
            <w:hideMark/>
          </w:tcPr>
          <w:p w14:paraId="0494EDD4" w14:textId="7CC56399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pandas </w:t>
            </w:r>
            <w:r w:rsid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2.2.2</w:t>
            </w:r>
          </w:p>
        </w:tc>
      </w:tr>
      <w:tr w:rsidR="00342F29" w:rsidRPr="00717C84" w14:paraId="1D23BBCD" w14:textId="77777777" w:rsidTr="0074547B">
        <w:tc>
          <w:tcPr>
            <w:tcW w:w="3964" w:type="dxa"/>
            <w:hideMark/>
          </w:tcPr>
          <w:p w14:paraId="70D0B988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647" w:type="dxa"/>
            <w:hideMark/>
          </w:tcPr>
          <w:p w14:paraId="126A9005" w14:textId="0DD4513C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342F29" w:rsidRPr="00717C84" w14:paraId="09744FDE" w14:textId="77777777" w:rsidTr="0074547B">
        <w:tc>
          <w:tcPr>
            <w:tcW w:w="3964" w:type="dxa"/>
            <w:hideMark/>
          </w:tcPr>
          <w:p w14:paraId="7EE872D9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647" w:type="dxa"/>
            <w:hideMark/>
          </w:tcPr>
          <w:p w14:paraId="368AE4B2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342F29" w:rsidRPr="00717C84" w14:paraId="3C264B54" w14:textId="77777777" w:rsidTr="0074547B">
        <w:tc>
          <w:tcPr>
            <w:tcW w:w="3964" w:type="dxa"/>
            <w:hideMark/>
          </w:tcPr>
          <w:p w14:paraId="4E28AAE6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647" w:type="dxa"/>
            <w:hideMark/>
          </w:tcPr>
          <w:p w14:paraId="09311CB0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manipulation and analysis</w:t>
            </w:r>
          </w:p>
        </w:tc>
      </w:tr>
      <w:tr w:rsidR="00342F29" w:rsidRPr="00717C84" w14:paraId="2D3B18E9" w14:textId="77777777" w:rsidTr="0074547B">
        <w:tc>
          <w:tcPr>
            <w:tcW w:w="3964" w:type="dxa"/>
            <w:hideMark/>
          </w:tcPr>
          <w:p w14:paraId="2424A29E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647" w:type="dxa"/>
            <w:hideMark/>
          </w:tcPr>
          <w:p w14:paraId="2C7F5DB8" w14:textId="3B8AEADB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CSV, Excel</w:t>
            </w:r>
          </w:p>
        </w:tc>
      </w:tr>
      <w:tr w:rsidR="00342F29" w:rsidRPr="00717C84" w14:paraId="7B0AB227" w14:textId="77777777" w:rsidTr="0074547B">
        <w:tc>
          <w:tcPr>
            <w:tcW w:w="3964" w:type="dxa"/>
            <w:hideMark/>
          </w:tcPr>
          <w:p w14:paraId="4F377DE8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647" w:type="dxa"/>
            <w:hideMark/>
          </w:tcPr>
          <w:p w14:paraId="1EE61044" w14:textId="529291A2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N/A</w:t>
            </w:r>
          </w:p>
        </w:tc>
      </w:tr>
      <w:tr w:rsidR="00342F29" w:rsidRPr="00717C84" w14:paraId="6B071AE4" w14:textId="77777777" w:rsidTr="0074547B">
        <w:tc>
          <w:tcPr>
            <w:tcW w:w="3964" w:type="dxa"/>
            <w:hideMark/>
          </w:tcPr>
          <w:p w14:paraId="64617DDF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647" w:type="dxa"/>
            <w:hideMark/>
          </w:tcPr>
          <w:p w14:paraId="0B26D006" w14:textId="43305B83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Fast for our use case, </w:t>
            </w:r>
            <w:proofErr w:type="gramStart"/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early real</w:t>
            </w:r>
            <w:proofErr w:type="gramEnd"/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 time</w:t>
            </w:r>
          </w:p>
        </w:tc>
      </w:tr>
      <w:tr w:rsidR="00342F29" w:rsidRPr="00717C84" w14:paraId="319D73CF" w14:textId="77777777" w:rsidTr="0074547B">
        <w:tc>
          <w:tcPr>
            <w:tcW w:w="3964" w:type="dxa"/>
            <w:hideMark/>
          </w:tcPr>
          <w:p w14:paraId="0A9F9D2F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647" w:type="dxa"/>
            <w:hideMark/>
          </w:tcPr>
          <w:p w14:paraId="285DCD65" w14:textId="5D335683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√</w:t>
            </w:r>
          </w:p>
        </w:tc>
      </w:tr>
    </w:tbl>
    <w:p w14:paraId="358F9C13" w14:textId="6F0557A2" w:rsidR="00321FCC" w:rsidRPr="00717C84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964"/>
        <w:gridCol w:w="8647"/>
      </w:tblGrid>
      <w:tr w:rsidR="00E0631C" w:rsidRPr="00717C84" w14:paraId="4FEBCFC2" w14:textId="77777777" w:rsidTr="0074547B">
        <w:tc>
          <w:tcPr>
            <w:tcW w:w="3964" w:type="dxa"/>
            <w:hideMark/>
          </w:tcPr>
          <w:p w14:paraId="596F2D04" w14:textId="65D8C492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ackage/Tool/Library</w:t>
            </w:r>
          </w:p>
        </w:tc>
        <w:tc>
          <w:tcPr>
            <w:tcW w:w="8647" w:type="dxa"/>
            <w:hideMark/>
          </w:tcPr>
          <w:p w14:paraId="191EDC08" w14:textId="0AF0FC5A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numpy </w:t>
            </w:r>
            <w:r w:rsidR="00342F29" w:rsidRPr="00342F29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1.26.4</w:t>
            </w:r>
          </w:p>
        </w:tc>
      </w:tr>
      <w:tr w:rsidR="00342F29" w:rsidRPr="00717C84" w14:paraId="2D7BF06B" w14:textId="77777777" w:rsidTr="0074547B">
        <w:tc>
          <w:tcPr>
            <w:tcW w:w="3964" w:type="dxa"/>
            <w:hideMark/>
          </w:tcPr>
          <w:p w14:paraId="248E2FCD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647" w:type="dxa"/>
            <w:hideMark/>
          </w:tcPr>
          <w:p w14:paraId="7DCC9BA4" w14:textId="43DD26D0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1424584E" w14:textId="77777777" w:rsidTr="0074547B">
        <w:tc>
          <w:tcPr>
            <w:tcW w:w="3964" w:type="dxa"/>
            <w:hideMark/>
          </w:tcPr>
          <w:p w14:paraId="06C30CD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647" w:type="dxa"/>
            <w:hideMark/>
          </w:tcPr>
          <w:p w14:paraId="03D16BE1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E0631C" w:rsidRPr="00717C84" w14:paraId="403D8CCB" w14:textId="77777777" w:rsidTr="0074547B">
        <w:tc>
          <w:tcPr>
            <w:tcW w:w="3964" w:type="dxa"/>
            <w:hideMark/>
          </w:tcPr>
          <w:p w14:paraId="515C5957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647" w:type="dxa"/>
            <w:hideMark/>
          </w:tcPr>
          <w:p w14:paraId="5EDC3080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Numerical computing</w:t>
            </w:r>
          </w:p>
        </w:tc>
      </w:tr>
      <w:tr w:rsidR="00E0631C" w:rsidRPr="00717C84" w14:paraId="657B14A7" w14:textId="77777777" w:rsidTr="0074547B">
        <w:tc>
          <w:tcPr>
            <w:tcW w:w="3964" w:type="dxa"/>
            <w:hideMark/>
          </w:tcPr>
          <w:p w14:paraId="144F2FF9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647" w:type="dxa"/>
            <w:hideMark/>
          </w:tcPr>
          <w:p w14:paraId="3CF03055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rrays and matrices</w:t>
            </w:r>
          </w:p>
        </w:tc>
      </w:tr>
      <w:tr w:rsidR="00E0631C" w:rsidRPr="00717C84" w14:paraId="7DEE62E8" w14:textId="77777777" w:rsidTr="0074547B">
        <w:tc>
          <w:tcPr>
            <w:tcW w:w="3964" w:type="dxa"/>
            <w:hideMark/>
          </w:tcPr>
          <w:p w14:paraId="3DD43A76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647" w:type="dxa"/>
            <w:hideMark/>
          </w:tcPr>
          <w:p w14:paraId="11D39B02" w14:textId="5B96FA0D" w:rsidR="00E0631C" w:rsidRPr="00717C84" w:rsidRDefault="00342F29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Accurate</w:t>
            </w:r>
          </w:p>
        </w:tc>
      </w:tr>
      <w:tr w:rsidR="00E0631C" w:rsidRPr="00717C84" w14:paraId="14FAACD1" w14:textId="77777777" w:rsidTr="0074547B">
        <w:tc>
          <w:tcPr>
            <w:tcW w:w="3964" w:type="dxa"/>
            <w:hideMark/>
          </w:tcPr>
          <w:p w14:paraId="3D554D8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647" w:type="dxa"/>
            <w:hideMark/>
          </w:tcPr>
          <w:p w14:paraId="0C8CEA06" w14:textId="05CA597B" w:rsidR="00E0631C" w:rsidRPr="00717C84" w:rsidRDefault="00342F29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Fast, </w:t>
            </w:r>
            <w:proofErr w:type="gramStart"/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early real</w:t>
            </w:r>
            <w:proofErr w:type="gramEnd"/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 time</w:t>
            </w:r>
          </w:p>
        </w:tc>
      </w:tr>
      <w:tr w:rsidR="00E0631C" w:rsidRPr="00717C84" w14:paraId="27694477" w14:textId="77777777" w:rsidTr="0074547B">
        <w:tc>
          <w:tcPr>
            <w:tcW w:w="3964" w:type="dxa"/>
            <w:hideMark/>
          </w:tcPr>
          <w:p w14:paraId="6FC49016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647" w:type="dxa"/>
            <w:hideMark/>
          </w:tcPr>
          <w:p w14:paraId="62D884BD" w14:textId="2846B472" w:rsidR="00E0631C" w:rsidRPr="00717C84" w:rsidRDefault="00342F29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√</w:t>
            </w:r>
          </w:p>
        </w:tc>
      </w:tr>
    </w:tbl>
    <w:p w14:paraId="38CF7389" w14:textId="7FCB3FD0" w:rsidR="00321FC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p w14:paraId="38E7EF0E" w14:textId="77777777" w:rsidR="0074547B" w:rsidRDefault="0074547B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p w14:paraId="619F2C33" w14:textId="77777777" w:rsidR="0074547B" w:rsidRPr="00717C84" w:rsidRDefault="0074547B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964"/>
        <w:gridCol w:w="8647"/>
      </w:tblGrid>
      <w:tr w:rsidR="00E0631C" w:rsidRPr="00717C84" w14:paraId="03FB9300" w14:textId="77777777" w:rsidTr="0074547B">
        <w:tc>
          <w:tcPr>
            <w:tcW w:w="3964" w:type="dxa"/>
            <w:hideMark/>
          </w:tcPr>
          <w:p w14:paraId="644A7E98" w14:textId="5C7026D6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lastRenderedPageBreak/>
              <w:t>Package/Tool/Library</w:t>
            </w:r>
          </w:p>
        </w:tc>
        <w:tc>
          <w:tcPr>
            <w:tcW w:w="8647" w:type="dxa"/>
            <w:hideMark/>
          </w:tcPr>
          <w:p w14:paraId="18E77EE3" w14:textId="021ECAA2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matplotlib </w:t>
            </w:r>
            <w:r w:rsid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3.8.4</w:t>
            </w:r>
          </w:p>
        </w:tc>
      </w:tr>
      <w:tr w:rsidR="00342F29" w:rsidRPr="00717C84" w14:paraId="1CE20249" w14:textId="77777777" w:rsidTr="0074547B">
        <w:tc>
          <w:tcPr>
            <w:tcW w:w="3964" w:type="dxa"/>
            <w:hideMark/>
          </w:tcPr>
          <w:p w14:paraId="654313E1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647" w:type="dxa"/>
            <w:hideMark/>
          </w:tcPr>
          <w:p w14:paraId="595E975F" w14:textId="539F58FA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342F29" w:rsidRPr="00717C84" w14:paraId="79B2102E" w14:textId="77777777" w:rsidTr="0074547B">
        <w:tc>
          <w:tcPr>
            <w:tcW w:w="3964" w:type="dxa"/>
            <w:hideMark/>
          </w:tcPr>
          <w:p w14:paraId="257E7E24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647" w:type="dxa"/>
            <w:hideMark/>
          </w:tcPr>
          <w:p w14:paraId="00B9F9D5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342F29" w:rsidRPr="00717C84" w14:paraId="57CDE8E5" w14:textId="77777777" w:rsidTr="0074547B">
        <w:tc>
          <w:tcPr>
            <w:tcW w:w="3964" w:type="dxa"/>
            <w:hideMark/>
          </w:tcPr>
          <w:p w14:paraId="3F23B092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647" w:type="dxa"/>
            <w:hideMark/>
          </w:tcPr>
          <w:p w14:paraId="573999CB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lotting and visualization of data</w:t>
            </w:r>
          </w:p>
        </w:tc>
      </w:tr>
      <w:tr w:rsidR="00342F29" w:rsidRPr="00717C84" w14:paraId="07898743" w14:textId="77777777" w:rsidTr="0074547B">
        <w:tc>
          <w:tcPr>
            <w:tcW w:w="3964" w:type="dxa"/>
            <w:hideMark/>
          </w:tcPr>
          <w:p w14:paraId="116C8577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647" w:type="dxa"/>
            <w:hideMark/>
          </w:tcPr>
          <w:p w14:paraId="0B48EBC4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from arrays, lists, or pandas DataFrames</w:t>
            </w:r>
          </w:p>
        </w:tc>
      </w:tr>
      <w:tr w:rsidR="00342F29" w:rsidRPr="00717C84" w14:paraId="6CF09E65" w14:textId="77777777" w:rsidTr="0074547B">
        <w:tc>
          <w:tcPr>
            <w:tcW w:w="3964" w:type="dxa"/>
            <w:hideMark/>
          </w:tcPr>
          <w:p w14:paraId="4216CCA3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647" w:type="dxa"/>
            <w:hideMark/>
          </w:tcPr>
          <w:p w14:paraId="7FB56500" w14:textId="1893C43E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N/A</w:t>
            </w:r>
          </w:p>
        </w:tc>
      </w:tr>
      <w:tr w:rsidR="00342F29" w:rsidRPr="00717C84" w14:paraId="435D8E98" w14:textId="77777777" w:rsidTr="0074547B">
        <w:tc>
          <w:tcPr>
            <w:tcW w:w="3964" w:type="dxa"/>
            <w:hideMark/>
          </w:tcPr>
          <w:p w14:paraId="65F96A05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647" w:type="dxa"/>
            <w:hideMark/>
          </w:tcPr>
          <w:p w14:paraId="2C654039" w14:textId="20239E3B" w:rsidR="00342F29" w:rsidRPr="00717C84" w:rsidRDefault="0074547B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</w:t>
            </w: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edium speed, can be slow for large dataset or </w:t>
            </w:r>
            <w:proofErr w:type="gramStart"/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high resolution</w:t>
            </w:r>
            <w:proofErr w:type="gramEnd"/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 drawing</w:t>
            </w:r>
          </w:p>
        </w:tc>
      </w:tr>
      <w:tr w:rsidR="00342F29" w:rsidRPr="00717C84" w14:paraId="389B06ED" w14:textId="77777777" w:rsidTr="0074547B">
        <w:tc>
          <w:tcPr>
            <w:tcW w:w="3964" w:type="dxa"/>
            <w:hideMark/>
          </w:tcPr>
          <w:p w14:paraId="7734266C" w14:textId="77777777" w:rsidR="00342F29" w:rsidRPr="00717C84" w:rsidRDefault="00342F29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647" w:type="dxa"/>
            <w:hideMark/>
          </w:tcPr>
          <w:p w14:paraId="26B2E8D5" w14:textId="5FEE03A8" w:rsidR="00342F29" w:rsidRPr="00717C84" w:rsidRDefault="0074547B" w:rsidP="00342F29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Advanced plotting style needs configuration</w:t>
            </w:r>
          </w:p>
        </w:tc>
      </w:tr>
    </w:tbl>
    <w:p w14:paraId="40D7EB8E" w14:textId="3AFFD17F" w:rsidR="00321FCC" w:rsidRPr="00717C84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964"/>
        <w:gridCol w:w="8647"/>
      </w:tblGrid>
      <w:tr w:rsidR="00E0631C" w:rsidRPr="00717C84" w14:paraId="03BAD247" w14:textId="77777777" w:rsidTr="0074547B">
        <w:tc>
          <w:tcPr>
            <w:tcW w:w="3964" w:type="dxa"/>
            <w:hideMark/>
          </w:tcPr>
          <w:p w14:paraId="082C67B9" w14:textId="44FEFF87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ackage/Tool/Library</w:t>
            </w:r>
          </w:p>
        </w:tc>
        <w:tc>
          <w:tcPr>
            <w:tcW w:w="8647" w:type="dxa"/>
            <w:hideMark/>
          </w:tcPr>
          <w:p w14:paraId="2A93D0B7" w14:textId="1F353141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scikit-learn </w:t>
            </w:r>
            <w:r w:rsidR="0074547B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1.4.2</w:t>
            </w:r>
          </w:p>
        </w:tc>
      </w:tr>
      <w:tr w:rsidR="00E0631C" w:rsidRPr="00717C84" w14:paraId="2BC09041" w14:textId="77777777" w:rsidTr="0074547B">
        <w:tc>
          <w:tcPr>
            <w:tcW w:w="3964" w:type="dxa"/>
            <w:hideMark/>
          </w:tcPr>
          <w:p w14:paraId="3121A07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8647" w:type="dxa"/>
            <w:hideMark/>
          </w:tcPr>
          <w:p w14:paraId="72150728" w14:textId="1DD2FC6E" w:rsidR="00E0631C" w:rsidRPr="00717C84" w:rsidRDefault="0074547B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6DFAE1B1" w14:textId="77777777" w:rsidTr="0074547B">
        <w:trPr>
          <w:trHeight w:val="50"/>
        </w:trPr>
        <w:tc>
          <w:tcPr>
            <w:tcW w:w="3964" w:type="dxa"/>
            <w:hideMark/>
          </w:tcPr>
          <w:p w14:paraId="156AD7D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8647" w:type="dxa"/>
            <w:hideMark/>
          </w:tcPr>
          <w:p w14:paraId="3EE839B6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Python Package Index (PyPI)</w:t>
            </w:r>
          </w:p>
        </w:tc>
      </w:tr>
      <w:tr w:rsidR="00E0631C" w:rsidRPr="00717C84" w14:paraId="250F0EDC" w14:textId="77777777" w:rsidTr="0074547B">
        <w:tc>
          <w:tcPr>
            <w:tcW w:w="3964" w:type="dxa"/>
            <w:hideMark/>
          </w:tcPr>
          <w:p w14:paraId="4CB136B1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8647" w:type="dxa"/>
            <w:hideMark/>
          </w:tcPr>
          <w:p w14:paraId="458BF3A6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learning algorithms and tools</w:t>
            </w:r>
          </w:p>
        </w:tc>
      </w:tr>
      <w:tr w:rsidR="00E0631C" w:rsidRPr="00717C84" w14:paraId="51697E6E" w14:textId="77777777" w:rsidTr="0074547B">
        <w:tc>
          <w:tcPr>
            <w:tcW w:w="3964" w:type="dxa"/>
            <w:hideMark/>
          </w:tcPr>
          <w:p w14:paraId="4DB9C27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8647" w:type="dxa"/>
            <w:hideMark/>
          </w:tcPr>
          <w:p w14:paraId="6A6575EA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Numeric or categorical data, often in arrays or matrices</w:t>
            </w:r>
          </w:p>
        </w:tc>
      </w:tr>
      <w:tr w:rsidR="00E0631C" w:rsidRPr="00717C84" w14:paraId="0B469121" w14:textId="77777777" w:rsidTr="0074547B">
        <w:tc>
          <w:tcPr>
            <w:tcW w:w="3964" w:type="dxa"/>
            <w:hideMark/>
          </w:tcPr>
          <w:p w14:paraId="5724156E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8647" w:type="dxa"/>
            <w:hideMark/>
          </w:tcPr>
          <w:p w14:paraId="1E570424" w14:textId="52A82150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ependent on proper model tuning</w:t>
            </w:r>
          </w:p>
        </w:tc>
      </w:tr>
      <w:tr w:rsidR="00E0631C" w:rsidRPr="00717C84" w14:paraId="769606BD" w14:textId="77777777" w:rsidTr="0074547B">
        <w:tc>
          <w:tcPr>
            <w:tcW w:w="3964" w:type="dxa"/>
            <w:hideMark/>
          </w:tcPr>
          <w:p w14:paraId="2D3A4D5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8647" w:type="dxa"/>
            <w:hideMark/>
          </w:tcPr>
          <w:p w14:paraId="30B6F9B3" w14:textId="15018037" w:rsidR="00E0631C" w:rsidRPr="00717C84" w:rsidRDefault="0074547B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Slow for model training</w:t>
            </w:r>
          </w:p>
        </w:tc>
      </w:tr>
      <w:tr w:rsidR="00E0631C" w:rsidRPr="00717C84" w14:paraId="19A1EB9D" w14:textId="77777777" w:rsidTr="0074547B">
        <w:tc>
          <w:tcPr>
            <w:tcW w:w="3964" w:type="dxa"/>
            <w:hideMark/>
          </w:tcPr>
          <w:p w14:paraId="748D822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8647" w:type="dxa"/>
            <w:hideMark/>
          </w:tcPr>
          <w:p w14:paraId="73C64DC1" w14:textId="0FB9B84E" w:rsidR="00E0631C" w:rsidRPr="00717C84" w:rsidRDefault="0074547B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342F29"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√</w:t>
            </w:r>
          </w:p>
        </w:tc>
      </w:tr>
    </w:tbl>
    <w:p w14:paraId="17A2E008" w14:textId="0314C17E" w:rsidR="00321FCC" w:rsidRPr="00717C84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394"/>
        <w:gridCol w:w="9217"/>
      </w:tblGrid>
      <w:tr w:rsidR="00E0631C" w:rsidRPr="00717C84" w14:paraId="2904F9D3" w14:textId="77777777" w:rsidTr="0074547B">
        <w:tc>
          <w:tcPr>
            <w:tcW w:w="0" w:type="auto"/>
            <w:hideMark/>
          </w:tcPr>
          <w:p w14:paraId="09C8E237" w14:textId="114A8C41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Package/Tool/Library</w:t>
            </w:r>
          </w:p>
        </w:tc>
        <w:tc>
          <w:tcPr>
            <w:tcW w:w="9217" w:type="dxa"/>
            <w:hideMark/>
          </w:tcPr>
          <w:p w14:paraId="7A9B0B14" w14:textId="77FED2D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Axios </w:t>
            </w:r>
            <w:r w:rsidR="0074547B" w:rsidRPr="0074547B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1.6.8</w:t>
            </w:r>
          </w:p>
        </w:tc>
      </w:tr>
      <w:tr w:rsidR="00E0631C" w:rsidRPr="00717C84" w14:paraId="08C6F144" w14:textId="77777777" w:rsidTr="0074547B">
        <w:tc>
          <w:tcPr>
            <w:tcW w:w="0" w:type="auto"/>
            <w:hideMark/>
          </w:tcPr>
          <w:p w14:paraId="3EF0DB5C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9217" w:type="dxa"/>
            <w:hideMark/>
          </w:tcPr>
          <w:p w14:paraId="391C2BBE" w14:textId="391501E3" w:rsidR="00E0631C" w:rsidRPr="00717C84" w:rsidRDefault="0074547B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09C91B4C" w14:textId="77777777" w:rsidTr="0074547B">
        <w:tc>
          <w:tcPr>
            <w:tcW w:w="0" w:type="auto"/>
            <w:hideMark/>
          </w:tcPr>
          <w:p w14:paraId="53227DFE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9217" w:type="dxa"/>
            <w:hideMark/>
          </w:tcPr>
          <w:p w14:paraId="6D484D44" w14:textId="386627A6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CDN</w:t>
            </w:r>
          </w:p>
        </w:tc>
      </w:tr>
      <w:tr w:rsidR="00E0631C" w:rsidRPr="00717C84" w14:paraId="16EF3599" w14:textId="77777777" w:rsidTr="0074547B">
        <w:tc>
          <w:tcPr>
            <w:tcW w:w="0" w:type="auto"/>
            <w:hideMark/>
          </w:tcPr>
          <w:p w14:paraId="0328F42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9217" w:type="dxa"/>
            <w:hideMark/>
          </w:tcPr>
          <w:p w14:paraId="552C135A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king HTTP requests from browser and Node.js</w:t>
            </w:r>
          </w:p>
        </w:tc>
      </w:tr>
      <w:tr w:rsidR="00E0631C" w:rsidRPr="00717C84" w14:paraId="35AF3E5E" w14:textId="77777777" w:rsidTr="0074547B">
        <w:tc>
          <w:tcPr>
            <w:tcW w:w="0" w:type="auto"/>
            <w:hideMark/>
          </w:tcPr>
          <w:p w14:paraId="71E7E726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9217" w:type="dxa"/>
            <w:hideMark/>
          </w:tcPr>
          <w:p w14:paraId="689BA253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HTTP request configurations (URL, headers, params, </w:t>
            </w:r>
            <w:proofErr w:type="gramStart"/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etc.</w:t>
            </w:r>
            <w:proofErr w:type="gramEnd"/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)</w:t>
            </w:r>
          </w:p>
        </w:tc>
      </w:tr>
      <w:tr w:rsidR="00E0631C" w:rsidRPr="00717C84" w14:paraId="51FFA6EF" w14:textId="77777777" w:rsidTr="0074547B">
        <w:tc>
          <w:tcPr>
            <w:tcW w:w="0" w:type="auto"/>
            <w:hideMark/>
          </w:tcPr>
          <w:p w14:paraId="1EF86B6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9217" w:type="dxa"/>
            <w:hideMark/>
          </w:tcPr>
          <w:p w14:paraId="3B3DEED1" w14:textId="7EC0413F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N/A</w:t>
            </w:r>
          </w:p>
        </w:tc>
      </w:tr>
      <w:tr w:rsidR="00E0631C" w:rsidRPr="00717C84" w14:paraId="0EAA226C" w14:textId="77777777" w:rsidTr="0074547B">
        <w:tc>
          <w:tcPr>
            <w:tcW w:w="0" w:type="auto"/>
            <w:hideMark/>
          </w:tcPr>
          <w:p w14:paraId="57B404F3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9217" w:type="dxa"/>
            <w:hideMark/>
          </w:tcPr>
          <w:p w14:paraId="302ECE39" w14:textId="35DD3EF5" w:rsidR="00E0631C" w:rsidRPr="00717C84" w:rsidRDefault="0074547B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Slow,</w:t>
            </w:r>
            <w:r w:rsidR="00E0631C"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 xml:space="preserve"> dependent on network conditions and server response</w:t>
            </w:r>
          </w:p>
        </w:tc>
      </w:tr>
      <w:tr w:rsidR="00E0631C" w:rsidRPr="00717C84" w14:paraId="48A4DF0B" w14:textId="77777777" w:rsidTr="0074547B">
        <w:tc>
          <w:tcPr>
            <w:tcW w:w="0" w:type="auto"/>
            <w:hideMark/>
          </w:tcPr>
          <w:p w14:paraId="2FF7482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9217" w:type="dxa"/>
            <w:hideMark/>
          </w:tcPr>
          <w:p w14:paraId="3C98B001" w14:textId="48D72C52" w:rsidR="00E0631C" w:rsidRPr="00717C84" w:rsidRDefault="0074547B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 xml:space="preserve">Need </w:t>
            </w: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HTTP request configurations</w:t>
            </w:r>
          </w:p>
        </w:tc>
      </w:tr>
    </w:tbl>
    <w:p w14:paraId="12D71492" w14:textId="4E4FB5C5" w:rsidR="00321FC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p w14:paraId="7DB95800" w14:textId="77777777" w:rsidR="0074547B" w:rsidRDefault="0074547B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p w14:paraId="0F3DAC3B" w14:textId="77777777" w:rsidR="0074547B" w:rsidRPr="00717C84" w:rsidRDefault="0074547B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20"/>
          <w:szCs w:val="20"/>
          <w:lang w:eastAsia="zh-CN"/>
        </w:rPr>
      </w:pPr>
    </w:p>
    <w:tbl>
      <w:tblPr>
        <w:tblStyle w:val="TableGrid"/>
        <w:tblW w:w="12611" w:type="dxa"/>
        <w:tblLook w:val="04A0" w:firstRow="1" w:lastRow="0" w:firstColumn="1" w:lastColumn="0" w:noHBand="0" w:noVBand="1"/>
      </w:tblPr>
      <w:tblGrid>
        <w:gridCol w:w="3397"/>
        <w:gridCol w:w="9214"/>
      </w:tblGrid>
      <w:tr w:rsidR="00E0631C" w:rsidRPr="00717C84" w14:paraId="7E923E47" w14:textId="77777777" w:rsidTr="0074547B">
        <w:tc>
          <w:tcPr>
            <w:tcW w:w="3397" w:type="dxa"/>
            <w:hideMark/>
          </w:tcPr>
          <w:p w14:paraId="7252AB91" w14:textId="5B8A52DE" w:rsidR="00E0631C" w:rsidRPr="00717C84" w:rsidRDefault="00CC210A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lastRenderedPageBreak/>
              <w:t>Package/Tool/Library</w:t>
            </w:r>
          </w:p>
        </w:tc>
        <w:tc>
          <w:tcPr>
            <w:tcW w:w="9214" w:type="dxa"/>
            <w:hideMark/>
          </w:tcPr>
          <w:p w14:paraId="688CD9F3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Bootstrap 5.3.3</w:t>
            </w:r>
          </w:p>
        </w:tc>
      </w:tr>
      <w:tr w:rsidR="00E0631C" w:rsidRPr="00717C84" w14:paraId="72424D7F" w14:textId="77777777" w:rsidTr="0074547B">
        <w:tc>
          <w:tcPr>
            <w:tcW w:w="3397" w:type="dxa"/>
            <w:hideMark/>
          </w:tcPr>
          <w:p w14:paraId="4B6C256D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Machine and OS Version</w:t>
            </w:r>
          </w:p>
        </w:tc>
        <w:tc>
          <w:tcPr>
            <w:tcW w:w="9214" w:type="dxa"/>
            <w:hideMark/>
          </w:tcPr>
          <w:p w14:paraId="0EE4955A" w14:textId="18EE21DA" w:rsidR="00E0631C" w:rsidRPr="00717C84" w:rsidRDefault="0074547B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Windows 10, Windows 11, Mac OS 14.1</w:t>
            </w:r>
          </w:p>
        </w:tc>
      </w:tr>
      <w:tr w:rsidR="00E0631C" w:rsidRPr="00717C84" w14:paraId="368EB778" w14:textId="77777777" w:rsidTr="0074547B">
        <w:tc>
          <w:tcPr>
            <w:tcW w:w="3397" w:type="dxa"/>
            <w:hideMark/>
          </w:tcPr>
          <w:p w14:paraId="74A3FCFE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vailability</w:t>
            </w:r>
          </w:p>
        </w:tc>
        <w:tc>
          <w:tcPr>
            <w:tcW w:w="9214" w:type="dxa"/>
            <w:hideMark/>
          </w:tcPr>
          <w:p w14:paraId="522D7FDA" w14:textId="69555B56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Via CDN</w:t>
            </w:r>
          </w:p>
        </w:tc>
      </w:tr>
      <w:tr w:rsidR="00E0631C" w:rsidRPr="00717C84" w14:paraId="6D11158B" w14:textId="77777777" w:rsidTr="0074547B">
        <w:tc>
          <w:tcPr>
            <w:tcW w:w="3397" w:type="dxa"/>
            <w:hideMark/>
          </w:tcPr>
          <w:p w14:paraId="1C21584E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Usage</w:t>
            </w:r>
          </w:p>
        </w:tc>
        <w:tc>
          <w:tcPr>
            <w:tcW w:w="9214" w:type="dxa"/>
            <w:hideMark/>
          </w:tcPr>
          <w:p w14:paraId="4645566B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Front-end framework for building responsive, mobile-first sites</w:t>
            </w:r>
          </w:p>
        </w:tc>
      </w:tr>
      <w:tr w:rsidR="00E0631C" w:rsidRPr="00717C84" w14:paraId="6BAB40D0" w14:textId="77777777" w:rsidTr="0074547B">
        <w:tc>
          <w:tcPr>
            <w:tcW w:w="3397" w:type="dxa"/>
            <w:hideMark/>
          </w:tcPr>
          <w:p w14:paraId="43746B0F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Data Type of Input</w:t>
            </w:r>
          </w:p>
        </w:tc>
        <w:tc>
          <w:tcPr>
            <w:tcW w:w="9214" w:type="dxa"/>
            <w:hideMark/>
          </w:tcPr>
          <w:p w14:paraId="643BF823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HTML, CSS, and JavaScript for UI components</w:t>
            </w:r>
          </w:p>
        </w:tc>
      </w:tr>
      <w:tr w:rsidR="00E0631C" w:rsidRPr="00717C84" w14:paraId="2730FA3F" w14:textId="77777777" w:rsidTr="0074547B">
        <w:tc>
          <w:tcPr>
            <w:tcW w:w="3397" w:type="dxa"/>
            <w:hideMark/>
          </w:tcPr>
          <w:p w14:paraId="23E24D32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Accuracy</w:t>
            </w:r>
          </w:p>
        </w:tc>
        <w:tc>
          <w:tcPr>
            <w:tcW w:w="9214" w:type="dxa"/>
            <w:hideMark/>
          </w:tcPr>
          <w:p w14:paraId="3BB844B7" w14:textId="35AA3676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N/A</w:t>
            </w:r>
          </w:p>
        </w:tc>
      </w:tr>
      <w:tr w:rsidR="00E0631C" w:rsidRPr="00717C84" w14:paraId="03FBDF01" w14:textId="77777777" w:rsidTr="0074547B">
        <w:tc>
          <w:tcPr>
            <w:tcW w:w="3397" w:type="dxa"/>
            <w:hideMark/>
          </w:tcPr>
          <w:p w14:paraId="1CFD0D98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Speed</w:t>
            </w:r>
          </w:p>
        </w:tc>
        <w:tc>
          <w:tcPr>
            <w:tcW w:w="9214" w:type="dxa"/>
            <w:hideMark/>
          </w:tcPr>
          <w:p w14:paraId="32FF375E" w14:textId="2878CF19" w:rsidR="00E0631C" w:rsidRPr="00717C84" w:rsidRDefault="0074547B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Fast for display contens</w:t>
            </w:r>
          </w:p>
        </w:tc>
      </w:tr>
      <w:tr w:rsidR="00E0631C" w:rsidRPr="00717C84" w14:paraId="34835A2D" w14:textId="77777777" w:rsidTr="0074547B">
        <w:tc>
          <w:tcPr>
            <w:tcW w:w="3397" w:type="dxa"/>
            <w:hideMark/>
          </w:tcPr>
          <w:p w14:paraId="70A6D246" w14:textId="77777777" w:rsidR="00E0631C" w:rsidRPr="00717C84" w:rsidRDefault="00E0631C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 w:rsidRPr="00717C84"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  <w:t>Out of the Box</w:t>
            </w:r>
          </w:p>
        </w:tc>
        <w:tc>
          <w:tcPr>
            <w:tcW w:w="9214" w:type="dxa"/>
            <w:hideMark/>
          </w:tcPr>
          <w:p w14:paraId="4ADDA803" w14:textId="07D1128E" w:rsidR="00E0631C" w:rsidRPr="00717C84" w:rsidRDefault="0074547B" w:rsidP="00CC210A">
            <w:pPr>
              <w:rPr>
                <w:rFonts w:eastAsia="SimSun" w:cs="Times New Roman"/>
                <w:color w:val="0D0D0D"/>
                <w:sz w:val="20"/>
                <w:szCs w:val="20"/>
                <w:lang w:eastAsia="zh-CN"/>
              </w:rPr>
            </w:pPr>
            <w:r>
              <w:rPr>
                <w:rFonts w:eastAsia="SimSun" w:cs="Times New Roman" w:hint="eastAsia"/>
                <w:color w:val="0D0D0D"/>
                <w:sz w:val="20"/>
                <w:szCs w:val="20"/>
                <w:lang w:eastAsia="zh-CN"/>
              </w:rPr>
              <w:t>Need configuraion by HTML pages</w:t>
            </w:r>
          </w:p>
        </w:tc>
      </w:tr>
    </w:tbl>
    <w:p w14:paraId="614A5939" w14:textId="77777777" w:rsidR="00E0631C" w:rsidRPr="00717C84" w:rsidRDefault="00E0631C" w:rsidP="00CC210A">
      <w:pPr>
        <w:rPr>
          <w:rFonts w:cs="Times New Roman"/>
          <w:sz w:val="20"/>
          <w:szCs w:val="20"/>
          <w:lang w:eastAsia="zh-CN"/>
        </w:rPr>
      </w:pPr>
    </w:p>
    <w:sectPr w:rsidR="00E0631C" w:rsidRPr="00717C84" w:rsidSect="000F462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73E3B36"/>
    <w:multiLevelType w:val="hybridMultilevel"/>
    <w:tmpl w:val="87A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7522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M7IwNbUwMzMxMzdS0lEKTi0uzszPAykwrgUAjMw+sSwAAAA="/>
  </w:docVars>
  <w:rsids>
    <w:rsidRoot w:val="000F4622"/>
    <w:rsid w:val="00065D7E"/>
    <w:rsid w:val="000F4622"/>
    <w:rsid w:val="00256662"/>
    <w:rsid w:val="00282E91"/>
    <w:rsid w:val="002D10F3"/>
    <w:rsid w:val="00321FCC"/>
    <w:rsid w:val="00342F29"/>
    <w:rsid w:val="004F502B"/>
    <w:rsid w:val="00514A82"/>
    <w:rsid w:val="00600AA7"/>
    <w:rsid w:val="00632204"/>
    <w:rsid w:val="00717C84"/>
    <w:rsid w:val="0074547B"/>
    <w:rsid w:val="00801765"/>
    <w:rsid w:val="0090131C"/>
    <w:rsid w:val="00927D0D"/>
    <w:rsid w:val="00BA008D"/>
    <w:rsid w:val="00CC210A"/>
    <w:rsid w:val="00D61454"/>
    <w:rsid w:val="00DD47C0"/>
    <w:rsid w:val="00DF30B9"/>
    <w:rsid w:val="00E01382"/>
    <w:rsid w:val="00E0631C"/>
    <w:rsid w:val="00F53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C1704F"/>
  <w15:chartTrackingRefBased/>
  <w15:docId w15:val="{BF7EC3C0-4BA4-4056-8869-C35FB4AA6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5D7E"/>
  </w:style>
  <w:style w:type="paragraph" w:styleId="Heading3">
    <w:name w:val="heading 3"/>
    <w:basedOn w:val="Normal"/>
    <w:link w:val="Heading3Char"/>
    <w:uiPriority w:val="9"/>
    <w:qFormat/>
    <w:rsid w:val="00E0631C"/>
    <w:pPr>
      <w:spacing w:before="100" w:beforeAutospacing="1" w:after="100" w:afterAutospacing="1"/>
      <w:outlineLvl w:val="2"/>
    </w:pPr>
    <w:rPr>
      <w:rFonts w:ascii="SimSun" w:eastAsia="SimSun" w:hAnsi="SimSun" w:cs="SimSu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46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2E9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0631C"/>
    <w:rPr>
      <w:rFonts w:ascii="SimSun" w:eastAsia="SimSun" w:hAnsi="SimSun" w:cs="SimSun"/>
      <w:b/>
      <w:bCs/>
      <w:sz w:val="27"/>
      <w:szCs w:val="27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E0631C"/>
    <w:pPr>
      <w:spacing w:before="100" w:beforeAutospacing="1" w:after="100" w:afterAutospacing="1"/>
    </w:pPr>
    <w:rPr>
      <w:rFonts w:ascii="SimSun" w:eastAsia="SimSun" w:hAnsi="SimSun" w:cs="SimSun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97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2</TotalTime>
  <Pages>6</Pages>
  <Words>882</Words>
  <Characters>4864</Characters>
  <Application>Microsoft Office Word</Application>
  <DocSecurity>0</DocSecurity>
  <Lines>304</Lines>
  <Paragraphs>3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</Company>
  <LinksUpToDate>false</LinksUpToDate>
  <CharactersWithSpaces>5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l Davis</dc:creator>
  <cp:keywords/>
  <dc:description/>
  <cp:lastModifiedBy>Jin Gao</cp:lastModifiedBy>
  <cp:revision>13</cp:revision>
  <dcterms:created xsi:type="dcterms:W3CDTF">2023-05-03T16:11:00Z</dcterms:created>
  <dcterms:modified xsi:type="dcterms:W3CDTF">2024-05-17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2cf354d2ee42c4b26ad20a7bc2f6d573b87a721f101e2208b50e91c9fc9383</vt:lpwstr>
  </property>
</Properties>
</file>